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EB284" w14:textId="7B942844" w:rsidR="0089183C" w:rsidRPr="0044291D" w:rsidRDefault="0089183C" w:rsidP="00891086">
      <w:pPr>
        <w:rPr>
          <w:noProof/>
          <w:lang w:eastAsia="en-GB"/>
        </w:rPr>
      </w:pPr>
    </w:p>
    <w:tbl>
      <w:tblPr>
        <w:tblStyle w:val="TableGrid"/>
        <w:tblW w:w="10632" w:type="dxa"/>
        <w:tblInd w:w="-998" w:type="dxa"/>
        <w:tblLook w:val="04A0" w:firstRow="1" w:lastRow="0" w:firstColumn="1" w:lastColumn="0" w:noHBand="0" w:noVBand="1"/>
      </w:tblPr>
      <w:tblGrid>
        <w:gridCol w:w="2553"/>
        <w:gridCol w:w="3260"/>
        <w:gridCol w:w="1701"/>
        <w:gridCol w:w="3118"/>
      </w:tblGrid>
      <w:tr w:rsidR="0018134F" w:rsidRPr="0044291D" w14:paraId="52848A85" w14:textId="77777777" w:rsidTr="00F05BCE">
        <w:tc>
          <w:tcPr>
            <w:tcW w:w="10632" w:type="dxa"/>
            <w:gridSpan w:val="4"/>
            <w:shd w:val="clear" w:color="auto" w:fill="FFD966" w:themeFill="accent4" w:themeFillTint="99"/>
          </w:tcPr>
          <w:p w14:paraId="409C981E" w14:textId="10E14C81" w:rsidR="0018134F" w:rsidRPr="00583779" w:rsidRDefault="0018134F" w:rsidP="00BB0472">
            <w:pP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</w:pPr>
            <w:r w:rsidRPr="00583779">
              <w:rPr>
                <w:rFonts w:cstheme="minorHAnsi"/>
                <w:b/>
                <w:bCs/>
                <w:sz w:val="20"/>
                <w:szCs w:val="20"/>
              </w:rPr>
              <w:t>Individuals Details:</w:t>
            </w:r>
          </w:p>
        </w:tc>
      </w:tr>
      <w:tr w:rsidR="00884C73" w:rsidRPr="0044291D" w14:paraId="00B1EE9E" w14:textId="77777777" w:rsidTr="00AC5E01">
        <w:tc>
          <w:tcPr>
            <w:tcW w:w="2553" w:type="dxa"/>
            <w:shd w:val="clear" w:color="auto" w:fill="FFF2CC" w:themeFill="accent4" w:themeFillTint="33"/>
          </w:tcPr>
          <w:p w14:paraId="41C2DF11" w14:textId="0742BC4C" w:rsidR="00884C73" w:rsidRPr="00CA607C" w:rsidRDefault="00884C73" w:rsidP="00884C73">
            <w:pP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</w:pPr>
            <w:r w:rsidRPr="00CA607C"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>SS Number:</w:t>
            </w:r>
          </w:p>
        </w:tc>
        <w:tc>
          <w:tcPr>
            <w:tcW w:w="3260" w:type="dxa"/>
          </w:tcPr>
          <w:p w14:paraId="6BF46557" w14:textId="577169C6" w:rsidR="00492372" w:rsidRPr="008167E4" w:rsidRDefault="008167E4" w:rsidP="00891086">
            <w:pPr>
              <w:rPr>
                <w:rFonts w:ascii="Arial" w:hAnsi="Arial" w:cs="Arial"/>
                <w:noProof/>
              </w:rPr>
            </w:pPr>
            <w:r w:rsidRPr="008167E4">
              <w:rPr>
                <w:rFonts w:ascii="Arial" w:hAnsi="Arial" w:cs="Arial"/>
                <w:noProof/>
              </w:rPr>
              <w:t>OFFICE USE ONLY</w:t>
            </w:r>
          </w:p>
        </w:tc>
        <w:tc>
          <w:tcPr>
            <w:tcW w:w="1701" w:type="dxa"/>
            <w:shd w:val="clear" w:color="auto" w:fill="FFF2CC" w:themeFill="accent4" w:themeFillTint="33"/>
          </w:tcPr>
          <w:p w14:paraId="19E0B677" w14:textId="12E7739F" w:rsidR="00884C73" w:rsidRPr="00CA607C" w:rsidRDefault="00884C73" w:rsidP="00884C73">
            <w:pP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</w:pPr>
            <w:r w:rsidRPr="00CA607C"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>Email Address:</w:t>
            </w:r>
          </w:p>
        </w:tc>
        <w:tc>
          <w:tcPr>
            <w:tcW w:w="3118" w:type="dxa"/>
          </w:tcPr>
          <w:p w14:paraId="5CC4B072" w14:textId="2CE5C292" w:rsidR="00884C73" w:rsidRPr="00CA607C" w:rsidRDefault="00884C73" w:rsidP="00884C73">
            <w:pPr>
              <w:pStyle w:val="Heading1"/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b w:val="0"/>
                <w:bCs w:val="0"/>
                <w:noProof/>
                <w:sz w:val="22"/>
                <w:szCs w:val="22"/>
              </w:rPr>
            </w:pPr>
          </w:p>
        </w:tc>
      </w:tr>
      <w:tr w:rsidR="00884C73" w:rsidRPr="0044291D" w14:paraId="43223D46" w14:textId="77777777" w:rsidTr="00AC5E01">
        <w:tc>
          <w:tcPr>
            <w:tcW w:w="2553" w:type="dxa"/>
            <w:shd w:val="clear" w:color="auto" w:fill="FFF2CC" w:themeFill="accent4" w:themeFillTint="33"/>
          </w:tcPr>
          <w:p w14:paraId="451BD7C6" w14:textId="0A0DA04B" w:rsidR="00884C73" w:rsidRPr="00CA607C" w:rsidRDefault="00884C73" w:rsidP="00884C73">
            <w:pP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</w:pPr>
            <w:r w:rsidRPr="00CA607C"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>Full Name:</w:t>
            </w:r>
          </w:p>
        </w:tc>
        <w:tc>
          <w:tcPr>
            <w:tcW w:w="3260" w:type="dxa"/>
          </w:tcPr>
          <w:p w14:paraId="58319F7F" w14:textId="0DE10626" w:rsidR="00884C73" w:rsidRPr="00CA607C" w:rsidRDefault="00884C73" w:rsidP="00492372">
            <w:pPr>
              <w:pStyle w:val="Heading1"/>
              <w:shd w:val="clear" w:color="auto" w:fill="FFFFFF"/>
              <w:spacing w:line="360" w:lineRule="atLeast"/>
              <w:rPr>
                <w:rFonts w:ascii="Arial" w:hAnsi="Arial" w:cs="Arial"/>
                <w:noProof/>
              </w:rPr>
            </w:pPr>
          </w:p>
        </w:tc>
        <w:tc>
          <w:tcPr>
            <w:tcW w:w="1701" w:type="dxa"/>
            <w:shd w:val="clear" w:color="auto" w:fill="FFF2CC" w:themeFill="accent4" w:themeFillTint="33"/>
          </w:tcPr>
          <w:p w14:paraId="02C0A4E8" w14:textId="696F7B89" w:rsidR="00884C73" w:rsidRPr="00CA607C" w:rsidRDefault="00884C73" w:rsidP="00884C73">
            <w:pP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</w:pPr>
            <w:r w:rsidRPr="00CA607C"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>Tel No:</w:t>
            </w:r>
          </w:p>
        </w:tc>
        <w:tc>
          <w:tcPr>
            <w:tcW w:w="3118" w:type="dxa"/>
          </w:tcPr>
          <w:p w14:paraId="1B24CDB0" w14:textId="7C584EA3" w:rsidR="0002798A" w:rsidRDefault="0002798A" w:rsidP="0002798A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  <w:p w14:paraId="3382FC9F" w14:textId="05662C31" w:rsidR="00884C73" w:rsidRPr="00CA607C" w:rsidRDefault="00884C73" w:rsidP="0002798A">
            <w:pPr>
              <w:ind w:firstLine="720"/>
              <w:rPr>
                <w:rFonts w:ascii="Arial" w:hAnsi="Arial" w:cs="Arial"/>
                <w:noProof/>
                <w:lang w:eastAsia="en-GB"/>
              </w:rPr>
            </w:pPr>
          </w:p>
        </w:tc>
      </w:tr>
    </w:tbl>
    <w:p w14:paraId="7DD9C3B1" w14:textId="1F93BA25" w:rsidR="0018134F" w:rsidRPr="0044291D" w:rsidRDefault="0018134F" w:rsidP="00BB0472">
      <w:pPr>
        <w:rPr>
          <w:rFonts w:cstheme="minorHAnsi"/>
          <w:noProof/>
          <w:sz w:val="20"/>
          <w:szCs w:val="20"/>
          <w:lang w:eastAsia="en-GB"/>
        </w:rPr>
      </w:pPr>
    </w:p>
    <w:tbl>
      <w:tblPr>
        <w:tblStyle w:val="TableGrid"/>
        <w:tblW w:w="10632" w:type="dxa"/>
        <w:tblInd w:w="-998" w:type="dxa"/>
        <w:tblLook w:val="04A0" w:firstRow="1" w:lastRow="0" w:firstColumn="1" w:lastColumn="0" w:noHBand="0" w:noVBand="1"/>
      </w:tblPr>
      <w:tblGrid>
        <w:gridCol w:w="2553"/>
        <w:gridCol w:w="3260"/>
        <w:gridCol w:w="1701"/>
        <w:gridCol w:w="3118"/>
      </w:tblGrid>
      <w:tr w:rsidR="000142ED" w:rsidRPr="0044291D" w14:paraId="42C75DF4" w14:textId="77777777" w:rsidTr="00AC5E01">
        <w:tc>
          <w:tcPr>
            <w:tcW w:w="2553" w:type="dxa"/>
            <w:shd w:val="clear" w:color="auto" w:fill="FFF2CC" w:themeFill="accent4" w:themeFillTint="33"/>
          </w:tcPr>
          <w:p w14:paraId="106AE6FA" w14:textId="77777777" w:rsidR="00AC5E01" w:rsidRPr="00583779" w:rsidRDefault="000142ED" w:rsidP="00BB0472">
            <w:pP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</w:pPr>
            <w:r w:rsidRPr="00583779"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>Assessment completed</w:t>
            </w:r>
          </w:p>
          <w:p w14:paraId="1B9157F4" w14:textId="232653D5" w:rsidR="000142ED" w:rsidRPr="0044291D" w:rsidRDefault="000142ED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  <w:r w:rsidRPr="00583779"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>by:</w:t>
            </w:r>
          </w:p>
        </w:tc>
        <w:tc>
          <w:tcPr>
            <w:tcW w:w="3260" w:type="dxa"/>
          </w:tcPr>
          <w:p w14:paraId="31E7F944" w14:textId="10695D3A" w:rsidR="000142ED" w:rsidRPr="00F26094" w:rsidRDefault="000142ED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</w:tc>
        <w:tc>
          <w:tcPr>
            <w:tcW w:w="1701" w:type="dxa"/>
            <w:shd w:val="clear" w:color="auto" w:fill="FFF2CC" w:themeFill="accent4" w:themeFillTint="33"/>
          </w:tcPr>
          <w:p w14:paraId="2B528670" w14:textId="6BACD277" w:rsidR="000142ED" w:rsidRPr="00583779" w:rsidRDefault="000142ED" w:rsidP="00BB0472">
            <w:pP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</w:pPr>
            <w:r w:rsidRPr="00583779"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>Date:</w:t>
            </w:r>
          </w:p>
        </w:tc>
        <w:tc>
          <w:tcPr>
            <w:tcW w:w="3118" w:type="dxa"/>
          </w:tcPr>
          <w:p w14:paraId="17FC3D46" w14:textId="752E0C89" w:rsidR="000142ED" w:rsidRPr="00F26094" w:rsidRDefault="000142ED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</w:tc>
      </w:tr>
    </w:tbl>
    <w:p w14:paraId="0158DD6F" w14:textId="2575DA31" w:rsidR="000142ED" w:rsidRPr="0044291D" w:rsidRDefault="000142ED" w:rsidP="00BB0472">
      <w:pPr>
        <w:rPr>
          <w:rFonts w:cstheme="minorHAnsi"/>
          <w:noProof/>
          <w:sz w:val="20"/>
          <w:szCs w:val="20"/>
          <w:lang w:eastAsia="en-GB"/>
        </w:rPr>
      </w:pPr>
    </w:p>
    <w:tbl>
      <w:tblPr>
        <w:tblStyle w:val="TableGrid"/>
        <w:tblW w:w="10632" w:type="dxa"/>
        <w:tblInd w:w="-998" w:type="dxa"/>
        <w:tblLook w:val="04A0" w:firstRow="1" w:lastRow="0" w:firstColumn="1" w:lastColumn="0" w:noHBand="0" w:noVBand="1"/>
      </w:tblPr>
      <w:tblGrid>
        <w:gridCol w:w="2411"/>
        <w:gridCol w:w="8221"/>
      </w:tblGrid>
      <w:tr w:rsidR="00662992" w:rsidRPr="0044291D" w14:paraId="0AB4C430" w14:textId="77777777" w:rsidTr="002214C5">
        <w:tc>
          <w:tcPr>
            <w:tcW w:w="2411" w:type="dxa"/>
            <w:shd w:val="clear" w:color="auto" w:fill="FFF2CC" w:themeFill="accent4" w:themeFillTint="33"/>
          </w:tcPr>
          <w:p w14:paraId="51DFF617" w14:textId="3C47835F" w:rsidR="00662992" w:rsidRPr="00583779" w:rsidRDefault="008167E4" w:rsidP="00662992">
            <w:pP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</w:pPr>
            <w: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>BWS</w:t>
            </w:r>
            <w:r w:rsidR="007623AC" w:rsidRPr="00583779"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 xml:space="preserve"> Contact</w:t>
            </w:r>
          </w:p>
        </w:tc>
        <w:tc>
          <w:tcPr>
            <w:tcW w:w="8221" w:type="dxa"/>
            <w:vAlign w:val="center"/>
          </w:tcPr>
          <w:p w14:paraId="17F0C4A6" w14:textId="20369F8D" w:rsidR="00662992" w:rsidRPr="00E26EC6" w:rsidRDefault="008167E4" w:rsidP="00662992">
            <w:pPr>
              <w:rPr>
                <w:rFonts w:ascii="Arial" w:hAnsi="Arial" w:cs="Arial"/>
                <w:noProof/>
                <w:lang w:eastAsia="en-GB"/>
              </w:rPr>
            </w:pPr>
            <w:r w:rsidRPr="008167E4">
              <w:rPr>
                <w:rFonts w:ascii="Arial" w:hAnsi="Arial" w:cs="Arial"/>
                <w:noProof/>
              </w:rPr>
              <w:t>OFFICE USE ONLY</w:t>
            </w:r>
          </w:p>
        </w:tc>
      </w:tr>
    </w:tbl>
    <w:p w14:paraId="662E9E25" w14:textId="77777777" w:rsidR="000142ED" w:rsidRPr="0044291D" w:rsidRDefault="000142ED" w:rsidP="00BB0472">
      <w:pPr>
        <w:rPr>
          <w:rFonts w:cstheme="minorHAnsi"/>
          <w:noProof/>
          <w:sz w:val="20"/>
          <w:szCs w:val="20"/>
          <w:lang w:eastAsia="en-GB"/>
        </w:rPr>
      </w:pPr>
    </w:p>
    <w:tbl>
      <w:tblPr>
        <w:tblStyle w:val="TableGrid"/>
        <w:tblW w:w="10632" w:type="dxa"/>
        <w:tblInd w:w="-998" w:type="dxa"/>
        <w:tblLook w:val="04A0" w:firstRow="1" w:lastRow="0" w:firstColumn="1" w:lastColumn="0" w:noHBand="0" w:noVBand="1"/>
      </w:tblPr>
      <w:tblGrid>
        <w:gridCol w:w="2363"/>
        <w:gridCol w:w="6772"/>
        <w:gridCol w:w="706"/>
        <w:gridCol w:w="791"/>
      </w:tblGrid>
      <w:tr w:rsidR="000142ED" w:rsidRPr="0044291D" w14:paraId="0BFBC2DF" w14:textId="77777777" w:rsidTr="00B429F2">
        <w:tc>
          <w:tcPr>
            <w:tcW w:w="2374" w:type="dxa"/>
            <w:shd w:val="clear" w:color="auto" w:fill="FFF2CC" w:themeFill="accent4" w:themeFillTint="33"/>
          </w:tcPr>
          <w:p w14:paraId="32A8B9D8" w14:textId="7FC764CC" w:rsidR="000142ED" w:rsidRPr="00583779" w:rsidRDefault="007347A4" w:rsidP="00BB0472">
            <w:pP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</w:pPr>
            <w:r w:rsidRPr="00583779"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 xml:space="preserve">Assessment Score </w:t>
            </w:r>
          </w:p>
        </w:tc>
        <w:tc>
          <w:tcPr>
            <w:tcW w:w="8258" w:type="dxa"/>
            <w:gridSpan w:val="3"/>
          </w:tcPr>
          <w:p w14:paraId="0DEE59E8" w14:textId="4FFEEB5C" w:rsidR="000142ED" w:rsidRPr="00CA607C" w:rsidRDefault="00884C73" w:rsidP="00BB0472">
            <w:pPr>
              <w:rPr>
                <w:rFonts w:ascii="Arial" w:hAnsi="Arial" w:cs="Arial"/>
                <w:noProof/>
                <w:lang w:eastAsia="en-GB"/>
              </w:rPr>
            </w:pPr>
            <w:r w:rsidRPr="00CA607C">
              <w:rPr>
                <w:rFonts w:ascii="Arial" w:hAnsi="Arial" w:cs="Arial"/>
                <w:noProof/>
                <w:lang w:eastAsia="en-GB"/>
              </w:rPr>
              <w:t xml:space="preserve"> </w:t>
            </w:r>
            <w:r w:rsidR="00411E40">
              <w:rPr>
                <w:rFonts w:ascii="Arial" w:hAnsi="Arial" w:cs="Arial"/>
                <w:noProof/>
                <w:lang w:eastAsia="en-GB"/>
              </w:rPr>
              <w:t xml:space="preserve">Scored  out of 50  </w:t>
            </w:r>
          </w:p>
        </w:tc>
      </w:tr>
      <w:tr w:rsidR="0044291D" w:rsidRPr="0044291D" w14:paraId="7E2AD64B" w14:textId="77777777" w:rsidTr="003944EA">
        <w:tc>
          <w:tcPr>
            <w:tcW w:w="10632" w:type="dxa"/>
            <w:gridSpan w:val="4"/>
            <w:shd w:val="clear" w:color="auto" w:fill="FFF2CC" w:themeFill="accent4" w:themeFillTint="33"/>
          </w:tcPr>
          <w:p w14:paraId="5B238ED1" w14:textId="77777777" w:rsidR="0044291D" w:rsidRPr="0044291D" w:rsidRDefault="0044291D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</w:tr>
      <w:tr w:rsidR="00B429F2" w:rsidRPr="0044291D" w14:paraId="3E411808" w14:textId="77777777" w:rsidTr="00B429F2">
        <w:tc>
          <w:tcPr>
            <w:tcW w:w="2374" w:type="dxa"/>
            <w:shd w:val="clear" w:color="auto" w:fill="FFF2CC" w:themeFill="accent4" w:themeFillTint="33"/>
          </w:tcPr>
          <w:p w14:paraId="79C27F63" w14:textId="77777777" w:rsidR="00B429F2" w:rsidRPr="0044291D" w:rsidRDefault="00B429F2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b/>
                <w:color w:val="000000" w:themeColor="text1"/>
                <w:sz w:val="20"/>
                <w:szCs w:val="20"/>
              </w:rPr>
              <w:t>History of circumstances leading to the initial assessment including current feelings, motivation levels, anxieties and any other coping difficulties:</w:t>
            </w:r>
          </w:p>
          <w:p w14:paraId="06B50BA9" w14:textId="77777777" w:rsidR="00B429F2" w:rsidRPr="0044291D" w:rsidRDefault="00B429F2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37" w:type="dxa"/>
            <w:gridSpan w:val="2"/>
          </w:tcPr>
          <w:p w14:paraId="70DE9F94" w14:textId="77777777" w:rsidR="00B429F2" w:rsidRPr="00F26094" w:rsidRDefault="00B429F2" w:rsidP="00B429F2">
            <w:pPr>
              <w:rPr>
                <w:rFonts w:ascii="Arial" w:hAnsi="Arial" w:cs="Arial"/>
                <w:noProof/>
                <w:lang w:eastAsia="en-GB"/>
              </w:rPr>
            </w:pPr>
            <w:r w:rsidRPr="00F26094">
              <w:rPr>
                <w:rFonts w:ascii="Arial" w:hAnsi="Arial" w:cs="Arial"/>
                <w:noProof/>
                <w:lang w:eastAsia="en-GB"/>
              </w:rPr>
              <w:t xml:space="preserve">On a scale of 1-10 with 10 being very happy. How are you feeling?      </w:t>
            </w:r>
          </w:p>
          <w:p w14:paraId="4C41A2F7" w14:textId="77777777" w:rsidR="00BB03A0" w:rsidRPr="00E26EC6" w:rsidRDefault="00B429F2" w:rsidP="00B429F2">
            <w:pPr>
              <w:rPr>
                <w:rFonts w:ascii="Arial" w:hAnsi="Arial" w:cs="Arial"/>
                <w:noProof/>
                <w:lang w:eastAsia="en-GB"/>
              </w:rPr>
            </w:pPr>
            <w:r w:rsidRPr="00E26EC6">
              <w:rPr>
                <w:rFonts w:ascii="Arial" w:hAnsi="Arial" w:cs="Arial"/>
                <w:noProof/>
                <w:lang w:eastAsia="en-GB"/>
              </w:rPr>
              <w:t>Notes:</w:t>
            </w:r>
          </w:p>
          <w:p w14:paraId="4B9C3293" w14:textId="02A3E33A" w:rsidR="00B429F2" w:rsidRPr="00F26094" w:rsidRDefault="00B429F2" w:rsidP="00492372">
            <w:pPr>
              <w:rPr>
                <w:rFonts w:ascii="Arial" w:hAnsi="Arial" w:cs="Arial"/>
                <w:b/>
                <w:bCs/>
                <w:noProof/>
                <w:lang w:eastAsia="en-GB"/>
              </w:rPr>
            </w:pPr>
          </w:p>
        </w:tc>
        <w:tc>
          <w:tcPr>
            <w:tcW w:w="721" w:type="dxa"/>
          </w:tcPr>
          <w:p w14:paraId="00384D72" w14:textId="77777777" w:rsidR="003C6841" w:rsidRPr="00F26094" w:rsidRDefault="00B429F2" w:rsidP="00B429F2">
            <w:pPr>
              <w:rPr>
                <w:rFonts w:ascii="Arial" w:hAnsi="Arial" w:cs="Arial"/>
                <w:noProof/>
                <w:lang w:eastAsia="en-GB"/>
              </w:rPr>
            </w:pPr>
            <w:r w:rsidRPr="00F26094">
              <w:rPr>
                <w:rFonts w:ascii="Arial" w:hAnsi="Arial" w:cs="Arial"/>
                <w:noProof/>
                <w:lang w:eastAsia="en-GB"/>
              </w:rPr>
              <w:t>Score</w:t>
            </w:r>
          </w:p>
          <w:p w14:paraId="12A3E3A6" w14:textId="77777777" w:rsidR="003C6841" w:rsidRPr="00F26094" w:rsidRDefault="003C6841" w:rsidP="00B429F2">
            <w:pPr>
              <w:rPr>
                <w:rFonts w:ascii="Arial" w:hAnsi="Arial" w:cs="Arial"/>
                <w:noProof/>
                <w:lang w:eastAsia="en-GB"/>
              </w:rPr>
            </w:pPr>
          </w:p>
          <w:p w14:paraId="238E3F70" w14:textId="77777777" w:rsidR="00B429F2" w:rsidRDefault="00B429F2" w:rsidP="00B429F2">
            <w:pPr>
              <w:rPr>
                <w:rFonts w:ascii="Arial" w:hAnsi="Arial" w:cs="Arial"/>
                <w:bCs/>
                <w:noProof/>
                <w:lang w:eastAsia="en-GB"/>
              </w:rPr>
            </w:pPr>
          </w:p>
          <w:p w14:paraId="6A8CFFE0" w14:textId="010374C0" w:rsidR="007B153C" w:rsidRPr="00F26094" w:rsidRDefault="007B153C" w:rsidP="00B429F2">
            <w:pPr>
              <w:rPr>
                <w:rFonts w:ascii="Arial" w:hAnsi="Arial" w:cs="Arial"/>
                <w:bCs/>
                <w:noProof/>
                <w:lang w:eastAsia="en-GB"/>
              </w:rPr>
            </w:pPr>
          </w:p>
        </w:tc>
      </w:tr>
      <w:tr w:rsidR="00B429F2" w:rsidRPr="0044291D" w14:paraId="05E8E3D4" w14:textId="77777777" w:rsidTr="00B429F2">
        <w:tc>
          <w:tcPr>
            <w:tcW w:w="2374" w:type="dxa"/>
            <w:shd w:val="clear" w:color="auto" w:fill="FFF2CC" w:themeFill="accent4" w:themeFillTint="33"/>
          </w:tcPr>
          <w:p w14:paraId="049A25FC" w14:textId="77777777" w:rsidR="00B429F2" w:rsidRPr="0044291D" w:rsidRDefault="00B429F2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  <w:p w14:paraId="209DFBFD" w14:textId="28AFD584" w:rsidR="00B429F2" w:rsidRPr="0044291D" w:rsidRDefault="00B429F2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b/>
                <w:color w:val="000000" w:themeColor="text1"/>
                <w:sz w:val="20"/>
                <w:szCs w:val="20"/>
              </w:rPr>
              <w:t>History of any mental health conditions*:</w:t>
            </w:r>
          </w:p>
        </w:tc>
        <w:tc>
          <w:tcPr>
            <w:tcW w:w="8258" w:type="dxa"/>
            <w:gridSpan w:val="3"/>
          </w:tcPr>
          <w:p w14:paraId="669F1970" w14:textId="6A93AFC0" w:rsidR="00F26094" w:rsidRDefault="00B429F2" w:rsidP="00B429F2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F26094">
              <w:rPr>
                <w:rFonts w:ascii="Arial" w:hAnsi="Arial" w:cs="Arial"/>
                <w:bCs/>
                <w:color w:val="000000" w:themeColor="text1"/>
              </w:rPr>
              <w:t xml:space="preserve">Have you ever intentionally hurt yourself? </w:t>
            </w:r>
            <w:r w:rsidR="007B153C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</w:p>
          <w:p w14:paraId="0C0E13AC" w14:textId="77777777" w:rsidR="00F26094" w:rsidRDefault="00F26094" w:rsidP="00B429F2">
            <w:pPr>
              <w:rPr>
                <w:rFonts w:ascii="Arial" w:hAnsi="Arial" w:cs="Arial"/>
                <w:bCs/>
                <w:color w:val="000000" w:themeColor="text1"/>
              </w:rPr>
            </w:pPr>
          </w:p>
          <w:p w14:paraId="4A93C670" w14:textId="37FA0B6F" w:rsidR="00B429F2" w:rsidRPr="00F26094" w:rsidRDefault="00B429F2" w:rsidP="00B429F2">
            <w:pPr>
              <w:rPr>
                <w:rFonts w:ascii="Arial" w:hAnsi="Arial" w:cs="Arial"/>
                <w:bCs/>
                <w:color w:val="000000" w:themeColor="text1"/>
              </w:rPr>
            </w:pPr>
          </w:p>
          <w:p w14:paraId="22309C98" w14:textId="77777777" w:rsidR="00B429F2" w:rsidRPr="00F26094" w:rsidRDefault="00B429F2" w:rsidP="00B429F2">
            <w:pPr>
              <w:rPr>
                <w:rFonts w:ascii="Arial" w:hAnsi="Arial" w:cs="Arial"/>
                <w:bCs/>
                <w:color w:val="000000" w:themeColor="text1"/>
              </w:rPr>
            </w:pPr>
          </w:p>
          <w:p w14:paraId="3DF427E5" w14:textId="77777777" w:rsidR="00B429F2" w:rsidRPr="00F26094" w:rsidRDefault="00B429F2" w:rsidP="00B429F2">
            <w:pPr>
              <w:rPr>
                <w:rFonts w:ascii="Arial" w:hAnsi="Arial" w:cs="Arial"/>
                <w:bCs/>
                <w:color w:val="000000" w:themeColor="text1"/>
              </w:rPr>
            </w:pPr>
          </w:p>
          <w:p w14:paraId="67D8DED1" w14:textId="605C15E9" w:rsidR="00B429F2" w:rsidRPr="00F26094" w:rsidRDefault="00B429F2" w:rsidP="00B429F2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B429F2" w:rsidRPr="0044291D" w14:paraId="69DDE6F3" w14:textId="77777777" w:rsidTr="00B429F2">
        <w:tc>
          <w:tcPr>
            <w:tcW w:w="2374" w:type="dxa"/>
            <w:shd w:val="clear" w:color="auto" w:fill="FFF2CC" w:themeFill="accent4" w:themeFillTint="33"/>
          </w:tcPr>
          <w:p w14:paraId="237E8C52" w14:textId="2122823A" w:rsidR="00B429F2" w:rsidRPr="0044291D" w:rsidRDefault="00B429F2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b/>
                <w:color w:val="000000" w:themeColor="text1"/>
                <w:sz w:val="20"/>
                <w:szCs w:val="20"/>
              </w:rPr>
              <w:t>Any current medication, treatment or mental health specialist involved in client’s care?</w:t>
            </w:r>
          </w:p>
        </w:tc>
        <w:tc>
          <w:tcPr>
            <w:tcW w:w="8258" w:type="dxa"/>
            <w:gridSpan w:val="3"/>
          </w:tcPr>
          <w:p w14:paraId="48D9E2C8" w14:textId="4D019654" w:rsidR="00E26EC6" w:rsidRPr="00E26EC6" w:rsidRDefault="00B429F2" w:rsidP="00492372">
            <w:pPr>
              <w:rPr>
                <w:rFonts w:ascii="Arial" w:hAnsi="Arial" w:cs="Arial"/>
                <w:noProof/>
                <w:lang w:eastAsia="en-GB"/>
              </w:rPr>
            </w:pPr>
            <w:r w:rsidRPr="00E26EC6">
              <w:rPr>
                <w:rFonts w:ascii="Arial" w:hAnsi="Arial" w:cs="Arial"/>
                <w:noProof/>
                <w:lang w:eastAsia="en-GB"/>
              </w:rPr>
              <w:t>Notes:</w:t>
            </w:r>
            <w:r w:rsidR="00AA3B92">
              <w:rPr>
                <w:rFonts w:ascii="Arial" w:hAnsi="Arial" w:cs="Arial"/>
                <w:noProof/>
                <w:lang w:eastAsia="en-GB"/>
              </w:rPr>
              <w:t xml:space="preserve"> </w:t>
            </w:r>
          </w:p>
        </w:tc>
      </w:tr>
      <w:tr w:rsidR="00052CEC" w:rsidRPr="0044291D" w14:paraId="73EFE90A" w14:textId="77777777" w:rsidTr="00B429F2">
        <w:tc>
          <w:tcPr>
            <w:tcW w:w="2374" w:type="dxa"/>
            <w:shd w:val="clear" w:color="auto" w:fill="FFF2CC" w:themeFill="accent4" w:themeFillTint="33"/>
          </w:tcPr>
          <w:p w14:paraId="55528C63" w14:textId="1EB94037" w:rsidR="00052CEC" w:rsidRPr="0044291D" w:rsidRDefault="00052CEC" w:rsidP="00052CEC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52CEC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What are you looking to get out of counselling sessions? What is the </w:t>
            </w:r>
            <w:r w:rsidR="00B9265B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desired </w:t>
            </w:r>
            <w:r w:rsidRPr="00052CEC">
              <w:rPr>
                <w:rFonts w:cstheme="minorHAnsi"/>
                <w:b/>
                <w:color w:val="000000" w:themeColor="text1"/>
                <w:sz w:val="20"/>
                <w:szCs w:val="20"/>
              </w:rPr>
              <w:t>outcome?</w:t>
            </w:r>
          </w:p>
        </w:tc>
        <w:tc>
          <w:tcPr>
            <w:tcW w:w="8258" w:type="dxa"/>
            <w:gridSpan w:val="3"/>
          </w:tcPr>
          <w:p w14:paraId="5AE08F8D" w14:textId="50F0FACB" w:rsidR="00E26EC6" w:rsidRPr="00E26EC6" w:rsidRDefault="00052CEC" w:rsidP="00492372">
            <w:pPr>
              <w:rPr>
                <w:rFonts w:ascii="Arial" w:hAnsi="Arial" w:cs="Arial"/>
                <w:noProof/>
                <w:lang w:eastAsia="en-GB"/>
              </w:rPr>
            </w:pPr>
            <w:r w:rsidRPr="00E26EC6">
              <w:rPr>
                <w:rFonts w:ascii="Arial" w:hAnsi="Arial" w:cs="Arial"/>
                <w:noProof/>
                <w:lang w:eastAsia="en-GB"/>
              </w:rPr>
              <w:t>Notes:</w:t>
            </w:r>
            <w:r w:rsidR="00AA3B92">
              <w:rPr>
                <w:rFonts w:ascii="Arial" w:hAnsi="Arial" w:cs="Arial"/>
                <w:noProof/>
                <w:lang w:eastAsia="en-GB"/>
              </w:rPr>
              <w:t xml:space="preserve"> </w:t>
            </w:r>
          </w:p>
        </w:tc>
      </w:tr>
      <w:tr w:rsidR="00B429F2" w:rsidRPr="0044291D" w14:paraId="7B479F2A" w14:textId="77777777" w:rsidTr="00B429F2">
        <w:tc>
          <w:tcPr>
            <w:tcW w:w="2374" w:type="dxa"/>
            <w:shd w:val="clear" w:color="auto" w:fill="FFF2CC" w:themeFill="accent4" w:themeFillTint="33"/>
          </w:tcPr>
          <w:p w14:paraId="6B886E50" w14:textId="77777777" w:rsidR="00B429F2" w:rsidRPr="0044291D" w:rsidRDefault="00B429F2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b/>
                <w:color w:val="000000" w:themeColor="text1"/>
                <w:sz w:val="20"/>
                <w:szCs w:val="20"/>
              </w:rPr>
              <w:t>How do you sleep? Disturbed/solid night’s sleep? On average, how many hours do you sleep?</w:t>
            </w:r>
          </w:p>
          <w:p w14:paraId="65EC8AF5" w14:textId="77777777" w:rsidR="00B429F2" w:rsidRPr="0044291D" w:rsidRDefault="00B429F2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50" w:type="dxa"/>
            <w:gridSpan w:val="2"/>
          </w:tcPr>
          <w:p w14:paraId="07578F08" w14:textId="77777777" w:rsidR="00B429F2" w:rsidRPr="00F26094" w:rsidRDefault="00B429F2" w:rsidP="00BB0472">
            <w:pPr>
              <w:rPr>
                <w:rFonts w:ascii="Arial" w:hAnsi="Arial" w:cs="Arial"/>
                <w:noProof/>
                <w:lang w:eastAsia="en-GB"/>
              </w:rPr>
            </w:pPr>
            <w:r w:rsidRPr="00F26094">
              <w:rPr>
                <w:rFonts w:ascii="Arial" w:hAnsi="Arial" w:cs="Arial"/>
                <w:noProof/>
                <w:lang w:eastAsia="en-GB"/>
              </w:rPr>
              <w:t>On a scale of 1-10 with 10 being completely satisfied. How well do you sleep?</w:t>
            </w:r>
          </w:p>
          <w:p w14:paraId="17D97CF5" w14:textId="77777777" w:rsidR="00B429F2" w:rsidRPr="00F26094" w:rsidRDefault="00B429F2" w:rsidP="00BB0472">
            <w:pPr>
              <w:rPr>
                <w:rFonts w:ascii="Arial" w:hAnsi="Arial" w:cs="Arial"/>
                <w:noProof/>
                <w:lang w:eastAsia="en-GB"/>
              </w:rPr>
            </w:pPr>
            <w:r w:rsidRPr="00F26094">
              <w:rPr>
                <w:rFonts w:ascii="Arial" w:hAnsi="Arial" w:cs="Arial"/>
                <w:noProof/>
                <w:lang w:eastAsia="en-GB"/>
              </w:rPr>
              <w:t>Notes:</w:t>
            </w:r>
          </w:p>
          <w:p w14:paraId="38C80334" w14:textId="7C23D61E" w:rsidR="003C6841" w:rsidRPr="00F26094" w:rsidRDefault="003C6841" w:rsidP="00492372">
            <w:pPr>
              <w:rPr>
                <w:rFonts w:ascii="Arial" w:hAnsi="Arial" w:cs="Arial"/>
                <w:noProof/>
                <w:lang w:eastAsia="en-GB"/>
              </w:rPr>
            </w:pPr>
          </w:p>
        </w:tc>
        <w:tc>
          <w:tcPr>
            <w:tcW w:w="708" w:type="dxa"/>
          </w:tcPr>
          <w:p w14:paraId="481E2D1D" w14:textId="77777777" w:rsidR="00B429F2" w:rsidRPr="00F26094" w:rsidRDefault="00B429F2" w:rsidP="00BB0472">
            <w:pPr>
              <w:rPr>
                <w:rFonts w:ascii="Arial" w:hAnsi="Arial" w:cs="Arial"/>
                <w:noProof/>
                <w:lang w:eastAsia="en-GB"/>
              </w:rPr>
            </w:pPr>
            <w:r w:rsidRPr="00F26094">
              <w:rPr>
                <w:rFonts w:ascii="Arial" w:hAnsi="Arial" w:cs="Arial"/>
                <w:noProof/>
                <w:lang w:eastAsia="en-GB"/>
              </w:rPr>
              <w:t>Score</w:t>
            </w:r>
          </w:p>
          <w:p w14:paraId="5830A973" w14:textId="77777777" w:rsidR="003C6841" w:rsidRDefault="003C6841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  <w:p w14:paraId="2D9FD748" w14:textId="77777777" w:rsidR="007B153C" w:rsidRDefault="007B153C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  <w:p w14:paraId="40109198" w14:textId="7CA28BFD" w:rsidR="007B153C" w:rsidRDefault="007B153C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  <w:p w14:paraId="3E9BD503" w14:textId="05DA26A0" w:rsidR="007B153C" w:rsidRPr="00F26094" w:rsidRDefault="007B153C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</w:tc>
      </w:tr>
      <w:tr w:rsidR="00B429F2" w:rsidRPr="0044291D" w14:paraId="0685884E" w14:textId="77777777" w:rsidTr="00B429F2">
        <w:tc>
          <w:tcPr>
            <w:tcW w:w="2374" w:type="dxa"/>
            <w:shd w:val="clear" w:color="auto" w:fill="FFF2CC" w:themeFill="accent4" w:themeFillTint="33"/>
          </w:tcPr>
          <w:p w14:paraId="5F252407" w14:textId="583998DE" w:rsidR="00B429F2" w:rsidRPr="0044291D" w:rsidRDefault="00B429F2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b/>
                <w:color w:val="000000" w:themeColor="text1"/>
                <w:sz w:val="20"/>
                <w:szCs w:val="20"/>
              </w:rPr>
              <w:t>Please describe your relationship with food, including any cravings, under or over-eating or eating patterns in relation to mood etc.?</w:t>
            </w:r>
          </w:p>
        </w:tc>
        <w:tc>
          <w:tcPr>
            <w:tcW w:w="7550" w:type="dxa"/>
            <w:gridSpan w:val="2"/>
          </w:tcPr>
          <w:p w14:paraId="1AD741EE" w14:textId="77777777" w:rsidR="00B429F2" w:rsidRPr="00F26094" w:rsidRDefault="00B429F2" w:rsidP="00BB0472">
            <w:pPr>
              <w:rPr>
                <w:rFonts w:ascii="Arial" w:hAnsi="Arial" w:cs="Arial"/>
                <w:color w:val="000000" w:themeColor="text1"/>
              </w:rPr>
            </w:pPr>
            <w:r w:rsidRPr="00F26094">
              <w:rPr>
                <w:rFonts w:ascii="Arial" w:hAnsi="Arial" w:cs="Arial"/>
                <w:color w:val="000000" w:themeColor="text1"/>
              </w:rPr>
              <w:t>On a scale of 1-10 with 10 being very often. How often do you have regular meals?</w:t>
            </w:r>
          </w:p>
          <w:p w14:paraId="7FFF9A10" w14:textId="77777777" w:rsidR="0044291D" w:rsidRPr="00F26094" w:rsidRDefault="0044291D" w:rsidP="00BB0472">
            <w:pPr>
              <w:rPr>
                <w:rFonts w:ascii="Arial" w:hAnsi="Arial" w:cs="Arial"/>
                <w:color w:val="000000" w:themeColor="text1"/>
              </w:rPr>
            </w:pPr>
            <w:r w:rsidRPr="00F26094">
              <w:rPr>
                <w:rFonts w:ascii="Arial" w:hAnsi="Arial" w:cs="Arial"/>
                <w:color w:val="000000" w:themeColor="text1"/>
              </w:rPr>
              <w:t>Notes:</w:t>
            </w:r>
          </w:p>
          <w:p w14:paraId="2EE3F750" w14:textId="6B2F80F5" w:rsidR="003C6841" w:rsidRPr="00F26094" w:rsidRDefault="003C6841" w:rsidP="00492372">
            <w:pPr>
              <w:rPr>
                <w:rFonts w:ascii="Arial" w:hAnsi="Arial" w:cs="Arial"/>
                <w:noProof/>
                <w:lang w:eastAsia="en-GB"/>
              </w:rPr>
            </w:pPr>
          </w:p>
        </w:tc>
        <w:tc>
          <w:tcPr>
            <w:tcW w:w="708" w:type="dxa"/>
          </w:tcPr>
          <w:p w14:paraId="7AF2D1A7" w14:textId="77777777" w:rsidR="00B429F2" w:rsidRPr="00F26094" w:rsidRDefault="0044291D" w:rsidP="00BB0472">
            <w:pPr>
              <w:rPr>
                <w:rFonts w:ascii="Arial" w:hAnsi="Arial" w:cs="Arial"/>
                <w:noProof/>
                <w:lang w:eastAsia="en-GB"/>
              </w:rPr>
            </w:pPr>
            <w:r w:rsidRPr="00F26094">
              <w:rPr>
                <w:rFonts w:ascii="Arial" w:hAnsi="Arial" w:cs="Arial"/>
                <w:noProof/>
                <w:lang w:eastAsia="en-GB"/>
              </w:rPr>
              <w:t>Score</w:t>
            </w:r>
          </w:p>
          <w:p w14:paraId="56EFB9B0" w14:textId="77777777" w:rsidR="003C6841" w:rsidRPr="00F26094" w:rsidRDefault="003C6841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  <w:p w14:paraId="7A937893" w14:textId="02E1697E" w:rsidR="003C6841" w:rsidRPr="00F26094" w:rsidRDefault="003C6841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</w:tc>
      </w:tr>
      <w:tr w:rsidR="0044291D" w:rsidRPr="0044291D" w14:paraId="5D2D2B1D" w14:textId="77777777" w:rsidTr="00B429F2">
        <w:tc>
          <w:tcPr>
            <w:tcW w:w="2374" w:type="dxa"/>
            <w:shd w:val="clear" w:color="auto" w:fill="FFF2CC" w:themeFill="accent4" w:themeFillTint="33"/>
          </w:tcPr>
          <w:p w14:paraId="2CA4273F" w14:textId="3D020029" w:rsidR="0044291D" w:rsidRPr="0044291D" w:rsidRDefault="0044291D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b/>
                <w:color w:val="000000" w:themeColor="text1"/>
                <w:sz w:val="20"/>
                <w:szCs w:val="20"/>
              </w:rPr>
              <w:t>Are you motivated to get ready in the morning?</w:t>
            </w:r>
          </w:p>
        </w:tc>
        <w:tc>
          <w:tcPr>
            <w:tcW w:w="7550" w:type="dxa"/>
            <w:gridSpan w:val="2"/>
          </w:tcPr>
          <w:p w14:paraId="10C85502" w14:textId="77777777" w:rsidR="0044291D" w:rsidRPr="00F26094" w:rsidRDefault="0044291D" w:rsidP="00BB0472">
            <w:pPr>
              <w:rPr>
                <w:rFonts w:ascii="Arial" w:hAnsi="Arial" w:cs="Arial"/>
                <w:color w:val="000000" w:themeColor="text1"/>
              </w:rPr>
            </w:pPr>
            <w:r w:rsidRPr="00F26094">
              <w:rPr>
                <w:rFonts w:ascii="Arial" w:hAnsi="Arial" w:cs="Arial"/>
                <w:color w:val="000000" w:themeColor="text1"/>
              </w:rPr>
              <w:t>On a scale of 1-10 with 10 being very motivated. How motivated are you to get ready in the morning?</w:t>
            </w:r>
          </w:p>
          <w:p w14:paraId="309947A8" w14:textId="12961879" w:rsidR="0044291D" w:rsidRPr="00F26094" w:rsidRDefault="0044291D" w:rsidP="00BB0472">
            <w:pPr>
              <w:rPr>
                <w:rFonts w:ascii="Arial" w:hAnsi="Arial" w:cs="Arial"/>
                <w:color w:val="000000" w:themeColor="text1"/>
              </w:rPr>
            </w:pPr>
            <w:r w:rsidRPr="00F26094">
              <w:rPr>
                <w:rFonts w:ascii="Arial" w:hAnsi="Arial" w:cs="Arial"/>
                <w:color w:val="000000" w:themeColor="text1"/>
              </w:rPr>
              <w:t>Notes:</w:t>
            </w:r>
          </w:p>
          <w:p w14:paraId="30825402" w14:textId="3865B338" w:rsidR="0044291D" w:rsidRPr="00F26094" w:rsidRDefault="0044291D" w:rsidP="00492372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08" w:type="dxa"/>
          </w:tcPr>
          <w:p w14:paraId="174B0A87" w14:textId="77777777" w:rsidR="0044291D" w:rsidRPr="00F26094" w:rsidRDefault="0044291D" w:rsidP="00BB0472">
            <w:pPr>
              <w:rPr>
                <w:rFonts w:ascii="Arial" w:hAnsi="Arial" w:cs="Arial"/>
                <w:noProof/>
                <w:lang w:eastAsia="en-GB"/>
              </w:rPr>
            </w:pPr>
            <w:r w:rsidRPr="00F26094">
              <w:rPr>
                <w:rFonts w:ascii="Arial" w:hAnsi="Arial" w:cs="Arial"/>
                <w:noProof/>
                <w:lang w:eastAsia="en-GB"/>
              </w:rPr>
              <w:t>Score</w:t>
            </w:r>
          </w:p>
          <w:p w14:paraId="01B7B8F9" w14:textId="77777777" w:rsidR="003C6841" w:rsidRPr="00F26094" w:rsidRDefault="003C6841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  <w:p w14:paraId="12DDAC71" w14:textId="64734C58" w:rsidR="003C6841" w:rsidRPr="00F26094" w:rsidRDefault="003C6841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</w:tc>
      </w:tr>
      <w:tr w:rsidR="0044291D" w:rsidRPr="0044291D" w14:paraId="6E648598" w14:textId="77777777" w:rsidTr="00B429F2">
        <w:tc>
          <w:tcPr>
            <w:tcW w:w="2374" w:type="dxa"/>
            <w:shd w:val="clear" w:color="auto" w:fill="FFF2CC" w:themeFill="accent4" w:themeFillTint="33"/>
          </w:tcPr>
          <w:p w14:paraId="7867763E" w14:textId="752E196B" w:rsidR="0044291D" w:rsidRPr="0044291D" w:rsidRDefault="0044291D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b/>
                <w:color w:val="000000" w:themeColor="text1"/>
                <w:sz w:val="20"/>
                <w:szCs w:val="20"/>
              </w:rPr>
              <w:lastRenderedPageBreak/>
              <w:t>How often do you interact with friends, family and colleagues? (Text, email, call or face to face?)</w:t>
            </w:r>
          </w:p>
        </w:tc>
        <w:tc>
          <w:tcPr>
            <w:tcW w:w="7550" w:type="dxa"/>
            <w:gridSpan w:val="2"/>
          </w:tcPr>
          <w:p w14:paraId="7DB3AF0F" w14:textId="77777777" w:rsidR="0044291D" w:rsidRPr="00F26094" w:rsidRDefault="0044291D" w:rsidP="00BB0472">
            <w:pPr>
              <w:rPr>
                <w:rFonts w:ascii="Arial" w:hAnsi="Arial" w:cs="Arial"/>
                <w:color w:val="000000" w:themeColor="text1"/>
              </w:rPr>
            </w:pPr>
            <w:r w:rsidRPr="00F26094">
              <w:rPr>
                <w:rFonts w:ascii="Arial" w:hAnsi="Arial" w:cs="Arial"/>
                <w:color w:val="000000" w:themeColor="text1"/>
              </w:rPr>
              <w:t>On a scale of 1-10 with 10 being very often. How often do you communicate with your social groups?</w:t>
            </w:r>
          </w:p>
          <w:p w14:paraId="56DC4B70" w14:textId="77777777" w:rsidR="0044291D" w:rsidRPr="00F26094" w:rsidRDefault="0044291D" w:rsidP="00BB0472">
            <w:pPr>
              <w:rPr>
                <w:rFonts w:ascii="Arial" w:hAnsi="Arial" w:cs="Arial"/>
                <w:color w:val="000000" w:themeColor="text1"/>
              </w:rPr>
            </w:pPr>
            <w:r w:rsidRPr="00F26094">
              <w:rPr>
                <w:rFonts w:ascii="Arial" w:hAnsi="Arial" w:cs="Arial"/>
                <w:color w:val="000000" w:themeColor="text1"/>
              </w:rPr>
              <w:t>Notes:</w:t>
            </w:r>
          </w:p>
          <w:p w14:paraId="3430256E" w14:textId="34D6AF36" w:rsidR="007B153C" w:rsidRPr="00F26094" w:rsidRDefault="007B153C" w:rsidP="00492372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08" w:type="dxa"/>
          </w:tcPr>
          <w:p w14:paraId="794AC334" w14:textId="77777777" w:rsidR="0044291D" w:rsidRPr="00F26094" w:rsidRDefault="0044291D" w:rsidP="00BB0472">
            <w:pPr>
              <w:rPr>
                <w:rFonts w:ascii="Arial" w:hAnsi="Arial" w:cs="Arial"/>
                <w:noProof/>
                <w:lang w:eastAsia="en-GB"/>
              </w:rPr>
            </w:pPr>
            <w:r w:rsidRPr="00F26094">
              <w:rPr>
                <w:rFonts w:ascii="Arial" w:hAnsi="Arial" w:cs="Arial"/>
                <w:noProof/>
                <w:lang w:eastAsia="en-GB"/>
              </w:rPr>
              <w:t>Score</w:t>
            </w:r>
          </w:p>
          <w:p w14:paraId="75225D7B" w14:textId="77777777" w:rsidR="003C6841" w:rsidRDefault="003C6841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  <w:p w14:paraId="3618BF02" w14:textId="2A283B2F" w:rsidR="007B153C" w:rsidRPr="00F26094" w:rsidRDefault="007B153C" w:rsidP="00BB0472">
            <w:pPr>
              <w:rPr>
                <w:rFonts w:ascii="Arial" w:hAnsi="Arial" w:cs="Arial"/>
                <w:noProof/>
                <w:lang w:eastAsia="en-GB"/>
              </w:rPr>
            </w:pPr>
          </w:p>
        </w:tc>
      </w:tr>
      <w:tr w:rsidR="0044291D" w:rsidRPr="0044291D" w14:paraId="6CD8FC93" w14:textId="77777777" w:rsidTr="0030592D">
        <w:tc>
          <w:tcPr>
            <w:tcW w:w="10632" w:type="dxa"/>
            <w:gridSpan w:val="4"/>
            <w:shd w:val="clear" w:color="auto" w:fill="FFF2CC" w:themeFill="accent4" w:themeFillTint="33"/>
          </w:tcPr>
          <w:p w14:paraId="4345EE6F" w14:textId="77777777" w:rsidR="0044291D" w:rsidRPr="0044291D" w:rsidRDefault="0044291D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</w:tr>
      <w:tr w:rsidR="00B9265B" w:rsidRPr="0044291D" w14:paraId="488B3630" w14:textId="77777777" w:rsidTr="00B9265B">
        <w:tc>
          <w:tcPr>
            <w:tcW w:w="2374" w:type="dxa"/>
            <w:shd w:val="clear" w:color="auto" w:fill="FFF2CC" w:themeFill="accent4" w:themeFillTint="33"/>
          </w:tcPr>
          <w:p w14:paraId="3EFB5E40" w14:textId="77777777" w:rsidR="00B9265B" w:rsidRPr="0044291D" w:rsidRDefault="00B9265B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b/>
                <w:color w:val="000000" w:themeColor="text1"/>
                <w:sz w:val="20"/>
                <w:szCs w:val="20"/>
              </w:rPr>
              <w:t>Observations</w:t>
            </w:r>
          </w:p>
          <w:p w14:paraId="347BFB30" w14:textId="77777777" w:rsidR="00B9265B" w:rsidRPr="0044291D" w:rsidRDefault="00B9265B" w:rsidP="00B429F2">
            <w:pPr>
              <w:autoSpaceDE w:val="0"/>
              <w:autoSpaceDN w:val="0"/>
              <w:adjustRightInd w:val="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06D4105A" w14:textId="77777777" w:rsidR="00B9265B" w:rsidRPr="0044291D" w:rsidRDefault="00B9265B" w:rsidP="00BB0472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General informal observations:</w:t>
            </w:r>
          </w:p>
        </w:tc>
        <w:tc>
          <w:tcPr>
            <w:tcW w:w="709" w:type="dxa"/>
          </w:tcPr>
          <w:p w14:paraId="13602812" w14:textId="6BB4A803" w:rsidR="00B9265B" w:rsidRPr="0044291D" w:rsidRDefault="00B9265B" w:rsidP="00BB0472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708" w:type="dxa"/>
          </w:tcPr>
          <w:p w14:paraId="6AEE06E4" w14:textId="347CFA22" w:rsidR="00B9265B" w:rsidRPr="00B9265B" w:rsidRDefault="00B9265B" w:rsidP="00BB0472">
            <w:pPr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</w:pPr>
            <w:r w:rsidRPr="00B9265B">
              <w:rPr>
                <w:rFonts w:cstheme="minorHAnsi"/>
                <w:b/>
                <w:bCs/>
                <w:noProof/>
                <w:sz w:val="20"/>
                <w:szCs w:val="20"/>
                <w:lang w:eastAsia="en-GB"/>
              </w:rPr>
              <w:t>NO</w:t>
            </w:r>
          </w:p>
        </w:tc>
      </w:tr>
      <w:tr w:rsidR="00B9265B" w:rsidRPr="0044291D" w14:paraId="30A52325" w14:textId="77777777" w:rsidTr="00B9265B">
        <w:tc>
          <w:tcPr>
            <w:tcW w:w="2374" w:type="dxa"/>
            <w:shd w:val="clear" w:color="auto" w:fill="FFF2CC" w:themeFill="accent4" w:themeFillTint="33"/>
          </w:tcPr>
          <w:p w14:paraId="70FB513B" w14:textId="77777777" w:rsidR="00B9265B" w:rsidRPr="0044291D" w:rsidRDefault="00B9265B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495C5BB4" w14:textId="7D86F3D1" w:rsidR="00B9265B" w:rsidRPr="00B9265B" w:rsidRDefault="00B9265B" w:rsidP="00BB0472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>Did the client display difficulties expressing or understanding verbal communication?</w:t>
            </w:r>
          </w:p>
        </w:tc>
        <w:tc>
          <w:tcPr>
            <w:tcW w:w="709" w:type="dxa"/>
          </w:tcPr>
          <w:p w14:paraId="7736E60C" w14:textId="47D21543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</w:tcPr>
          <w:p w14:paraId="5F2F322F" w14:textId="5DBEED62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</w:tr>
      <w:tr w:rsidR="00B9265B" w:rsidRPr="0044291D" w14:paraId="6A614C2B" w14:textId="77777777" w:rsidTr="00B9265B">
        <w:tc>
          <w:tcPr>
            <w:tcW w:w="2374" w:type="dxa"/>
            <w:shd w:val="clear" w:color="auto" w:fill="FFF2CC" w:themeFill="accent4" w:themeFillTint="33"/>
          </w:tcPr>
          <w:p w14:paraId="4CE51D5A" w14:textId="77777777" w:rsidR="00B9265B" w:rsidRPr="0044291D" w:rsidRDefault="00B9265B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3737064A" w14:textId="1205F544" w:rsidR="00B9265B" w:rsidRPr="0044291D" w:rsidRDefault="00B9265B" w:rsidP="00B9265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>Was the speech clear and fully intelligible</w:t>
            </w:r>
            <w:r w:rsidR="00D65655">
              <w:rPr>
                <w:rFonts w:cstheme="minorHAnsi"/>
                <w:color w:val="000000" w:themeColor="text1"/>
                <w:sz w:val="20"/>
                <w:szCs w:val="20"/>
              </w:rPr>
              <w:t>?</w:t>
            </w:r>
          </w:p>
          <w:p w14:paraId="0CA3D1D3" w14:textId="77777777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</w:tcPr>
          <w:p w14:paraId="03B5541D" w14:textId="61868B2C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</w:tcPr>
          <w:p w14:paraId="5E688273" w14:textId="77777777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</w:tr>
      <w:tr w:rsidR="00B9265B" w:rsidRPr="0044291D" w14:paraId="0113BE66" w14:textId="77777777" w:rsidTr="00B9265B">
        <w:tc>
          <w:tcPr>
            <w:tcW w:w="2374" w:type="dxa"/>
            <w:shd w:val="clear" w:color="auto" w:fill="FFF2CC" w:themeFill="accent4" w:themeFillTint="33"/>
          </w:tcPr>
          <w:p w14:paraId="139FE77D" w14:textId="77777777" w:rsidR="00B9265B" w:rsidRPr="0044291D" w:rsidRDefault="00B9265B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703CBD7E" w14:textId="4BD8231C" w:rsidR="00B9265B" w:rsidRPr="0044291D" w:rsidRDefault="00B9265B" w:rsidP="00B9265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>Was the speech observed to be normal in content, normal in rate and normal in volume</w:t>
            </w:r>
            <w:r w:rsidR="00D65655">
              <w:rPr>
                <w:rFonts w:cstheme="minorHAnsi"/>
                <w:color w:val="000000" w:themeColor="text1"/>
                <w:sz w:val="20"/>
                <w:szCs w:val="20"/>
              </w:rPr>
              <w:t>?</w:t>
            </w: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 xml:space="preserve">  </w:t>
            </w:r>
          </w:p>
          <w:p w14:paraId="78805816" w14:textId="77777777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</w:tcPr>
          <w:p w14:paraId="6EC039BD" w14:textId="0195FD0A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</w:tcPr>
          <w:p w14:paraId="5F7405EA" w14:textId="77777777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</w:tr>
      <w:tr w:rsidR="00B9265B" w:rsidRPr="0044291D" w14:paraId="7E90DE08" w14:textId="77777777" w:rsidTr="00B9265B">
        <w:tc>
          <w:tcPr>
            <w:tcW w:w="2374" w:type="dxa"/>
            <w:shd w:val="clear" w:color="auto" w:fill="FFF2CC" w:themeFill="accent4" w:themeFillTint="33"/>
          </w:tcPr>
          <w:p w14:paraId="034938C6" w14:textId="77777777" w:rsidR="00B9265B" w:rsidRPr="0044291D" w:rsidRDefault="00B9265B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2BAE4743" w14:textId="77777777" w:rsidR="00B9265B" w:rsidRPr="0044291D" w:rsidRDefault="00B9265B" w:rsidP="00B9265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 xml:space="preserve">Did the client remain on the call for the duration of the assessment without any interruptions?     </w:t>
            </w:r>
          </w:p>
          <w:p w14:paraId="2B13C51E" w14:textId="77777777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</w:tcPr>
          <w:p w14:paraId="307DEACA" w14:textId="72192B3E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</w:tcPr>
          <w:p w14:paraId="69A51E86" w14:textId="77777777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</w:tr>
      <w:tr w:rsidR="00B9265B" w:rsidRPr="0044291D" w14:paraId="59EF50D2" w14:textId="77777777" w:rsidTr="00B9265B">
        <w:tc>
          <w:tcPr>
            <w:tcW w:w="2374" w:type="dxa"/>
            <w:shd w:val="clear" w:color="auto" w:fill="FFF2CC" w:themeFill="accent4" w:themeFillTint="33"/>
          </w:tcPr>
          <w:p w14:paraId="3F147210" w14:textId="77777777" w:rsidR="00B9265B" w:rsidRPr="0044291D" w:rsidRDefault="00B9265B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7D34FDE0" w14:textId="099EE3D5" w:rsidR="00B9265B" w:rsidRPr="0044291D" w:rsidRDefault="00B9265B" w:rsidP="00B9265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sz w:val="20"/>
                <w:szCs w:val="20"/>
              </w:rPr>
              <w:t xml:space="preserve">Did the client have </w:t>
            </w: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>the ability to show thought and reason</w:t>
            </w:r>
            <w:r w:rsidR="00D65655">
              <w:rPr>
                <w:rFonts w:cstheme="minorHAnsi"/>
                <w:color w:val="000000" w:themeColor="text1"/>
                <w:sz w:val="20"/>
                <w:szCs w:val="20"/>
              </w:rPr>
              <w:t>?</w:t>
            </w: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 xml:space="preserve">   </w:t>
            </w:r>
          </w:p>
          <w:p w14:paraId="0E68A888" w14:textId="77777777" w:rsidR="00B9265B" w:rsidRPr="0044291D" w:rsidRDefault="00B9265B" w:rsidP="00B9265B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</w:tcPr>
          <w:p w14:paraId="60161F47" w14:textId="4A9CD5B9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</w:tcPr>
          <w:p w14:paraId="4BBAD7A2" w14:textId="77777777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</w:tr>
      <w:tr w:rsidR="00B9265B" w:rsidRPr="0044291D" w14:paraId="765A6233" w14:textId="77777777" w:rsidTr="00B9265B">
        <w:tc>
          <w:tcPr>
            <w:tcW w:w="2374" w:type="dxa"/>
            <w:shd w:val="clear" w:color="auto" w:fill="FFF2CC" w:themeFill="accent4" w:themeFillTint="33"/>
          </w:tcPr>
          <w:p w14:paraId="08EEAC96" w14:textId="77777777" w:rsidR="00B9265B" w:rsidRPr="0044291D" w:rsidRDefault="00B9265B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161C8453" w14:textId="77777777" w:rsidR="00B9265B" w:rsidRPr="0044291D" w:rsidRDefault="00B9265B" w:rsidP="00B9265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>Did the client require prompting during the assessment?</w:t>
            </w:r>
          </w:p>
          <w:p w14:paraId="475FA793" w14:textId="77777777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</w:tcPr>
          <w:p w14:paraId="3BAC7BE6" w14:textId="7DBFE44F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</w:tcPr>
          <w:p w14:paraId="6319F860" w14:textId="7917D33D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</w:tr>
      <w:tr w:rsidR="00B9265B" w:rsidRPr="0044291D" w14:paraId="1F58AF83" w14:textId="77777777" w:rsidTr="00B9265B">
        <w:tc>
          <w:tcPr>
            <w:tcW w:w="2374" w:type="dxa"/>
            <w:shd w:val="clear" w:color="auto" w:fill="FFF2CC" w:themeFill="accent4" w:themeFillTint="33"/>
          </w:tcPr>
          <w:p w14:paraId="579F8C98" w14:textId="77777777" w:rsidR="00B9265B" w:rsidRPr="0044291D" w:rsidRDefault="00B9265B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158C7EF0" w14:textId="77777777" w:rsidR="00B9265B" w:rsidRPr="0044291D" w:rsidRDefault="00B9265B" w:rsidP="00B9265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>Did the client interact and engage well with the assessor?</w:t>
            </w:r>
          </w:p>
          <w:p w14:paraId="1EE198A2" w14:textId="77777777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</w:tcPr>
          <w:p w14:paraId="4FA94A87" w14:textId="45A69D31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</w:tcPr>
          <w:p w14:paraId="2C9D086B" w14:textId="77777777" w:rsidR="00B9265B" w:rsidRPr="0044291D" w:rsidRDefault="00B9265B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</w:tr>
      <w:tr w:rsidR="0044291D" w:rsidRPr="0044291D" w14:paraId="6097F9D3" w14:textId="77777777" w:rsidTr="00F6531F">
        <w:tc>
          <w:tcPr>
            <w:tcW w:w="10632" w:type="dxa"/>
            <w:gridSpan w:val="4"/>
            <w:shd w:val="clear" w:color="auto" w:fill="FFF2CC" w:themeFill="accent4" w:themeFillTint="33"/>
          </w:tcPr>
          <w:p w14:paraId="71EB07D2" w14:textId="77777777" w:rsidR="0044291D" w:rsidRPr="0044291D" w:rsidRDefault="0044291D" w:rsidP="004429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65655" w:rsidRPr="0044291D" w14:paraId="5C05B075" w14:textId="77777777" w:rsidTr="00D65655">
        <w:tc>
          <w:tcPr>
            <w:tcW w:w="2374" w:type="dxa"/>
            <w:shd w:val="clear" w:color="auto" w:fill="FFF2CC" w:themeFill="accent4" w:themeFillTint="33"/>
          </w:tcPr>
          <w:p w14:paraId="77D226AF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552801F5" w14:textId="77777777" w:rsidR="00D65655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b/>
                <w:color w:val="000000" w:themeColor="text1"/>
                <w:sz w:val="20"/>
                <w:szCs w:val="20"/>
              </w:rPr>
              <w:t>Mental State observations:</w:t>
            </w:r>
          </w:p>
          <w:p w14:paraId="78F16345" w14:textId="2F9729B6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E69FDF4" w14:textId="6FBB0EBB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708" w:type="dxa"/>
          </w:tcPr>
          <w:p w14:paraId="5422F45F" w14:textId="520EDF1F" w:rsidR="00D65655" w:rsidRPr="0044291D" w:rsidRDefault="00D65655" w:rsidP="004429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O</w:t>
            </w:r>
          </w:p>
        </w:tc>
      </w:tr>
      <w:tr w:rsidR="00D65655" w:rsidRPr="0044291D" w14:paraId="42A8130E" w14:textId="77777777" w:rsidTr="00D65655">
        <w:tc>
          <w:tcPr>
            <w:tcW w:w="2374" w:type="dxa"/>
            <w:shd w:val="clear" w:color="auto" w:fill="FFF2CC" w:themeFill="accent4" w:themeFillTint="33"/>
          </w:tcPr>
          <w:p w14:paraId="2FAD7297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60D668CA" w14:textId="77777777" w:rsidR="00D65655" w:rsidRDefault="00D65655" w:rsidP="0044291D">
            <w:pPr>
              <w:rPr>
                <w:rFonts w:cstheme="minorHAnsi"/>
                <w:sz w:val="20"/>
                <w:szCs w:val="20"/>
              </w:rPr>
            </w:pPr>
            <w:r w:rsidRPr="0044291D">
              <w:rPr>
                <w:rFonts w:cstheme="minorHAnsi"/>
                <w:sz w:val="20"/>
                <w:szCs w:val="20"/>
              </w:rPr>
              <w:t>Did the client have a good understanding of feelings and anxieties?</w:t>
            </w:r>
          </w:p>
          <w:p w14:paraId="2E540CC5" w14:textId="38243A1E" w:rsidR="00D65655" w:rsidRPr="00D65655" w:rsidRDefault="00D65655" w:rsidP="0044291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697ABE1A" w14:textId="23E92942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14:paraId="2C11D1BD" w14:textId="7BB6C943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  <w:tr w:rsidR="00D65655" w:rsidRPr="0044291D" w14:paraId="60BC92D1" w14:textId="77777777" w:rsidTr="00D65655">
        <w:tc>
          <w:tcPr>
            <w:tcW w:w="2374" w:type="dxa"/>
            <w:shd w:val="clear" w:color="auto" w:fill="FFF2CC" w:themeFill="accent4" w:themeFillTint="33"/>
          </w:tcPr>
          <w:p w14:paraId="14F8288C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2DB33918" w14:textId="77777777" w:rsidR="00D65655" w:rsidRPr="0044291D" w:rsidRDefault="00D65655" w:rsidP="00D65655">
            <w:pPr>
              <w:rPr>
                <w:rFonts w:cstheme="minorHAnsi"/>
                <w:sz w:val="20"/>
                <w:szCs w:val="20"/>
              </w:rPr>
            </w:pPr>
            <w:r w:rsidRPr="0044291D">
              <w:rPr>
                <w:rFonts w:cstheme="minorHAnsi"/>
                <w:sz w:val="20"/>
                <w:szCs w:val="20"/>
              </w:rPr>
              <w:t xml:space="preserve">Could the client convey information logically and lucidly?    </w:t>
            </w:r>
          </w:p>
          <w:p w14:paraId="0F3844F3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7CB9D9B1" w14:textId="42E09541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14:paraId="00E15D15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  <w:tr w:rsidR="00D65655" w:rsidRPr="0044291D" w14:paraId="456BFC0E" w14:textId="77777777" w:rsidTr="00D65655">
        <w:tc>
          <w:tcPr>
            <w:tcW w:w="2374" w:type="dxa"/>
            <w:shd w:val="clear" w:color="auto" w:fill="FFF2CC" w:themeFill="accent4" w:themeFillTint="33"/>
          </w:tcPr>
          <w:p w14:paraId="43827A1C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1AF12955" w14:textId="77777777" w:rsidR="00D65655" w:rsidRPr="0044291D" w:rsidRDefault="00D65655" w:rsidP="00D6565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 xml:space="preserve">Did the client report any thoughts of suicide or self-harm? </w:t>
            </w:r>
          </w:p>
          <w:p w14:paraId="7F9364E7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492DEDD" w14:textId="3CCAB502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14:paraId="217CA253" w14:textId="2F6CED34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  <w:tr w:rsidR="00D65655" w:rsidRPr="0044291D" w14:paraId="3913FE4E" w14:textId="77777777" w:rsidTr="00D65655">
        <w:tc>
          <w:tcPr>
            <w:tcW w:w="2374" w:type="dxa"/>
            <w:shd w:val="clear" w:color="auto" w:fill="FFF2CC" w:themeFill="accent4" w:themeFillTint="33"/>
          </w:tcPr>
          <w:p w14:paraId="44A28205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0317DB6D" w14:textId="77777777" w:rsidR="00D65655" w:rsidRPr="0044291D" w:rsidRDefault="00D65655" w:rsidP="00D6565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sz w:val="20"/>
                <w:szCs w:val="20"/>
              </w:rPr>
              <w:t xml:space="preserve">Did the client </w:t>
            </w: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 xml:space="preserve">appear to remain calm, relaxed and of stable mood?   </w:t>
            </w:r>
          </w:p>
          <w:p w14:paraId="2962D9BA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0477B3A" w14:textId="49A4DE6D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14:paraId="614F44EC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  <w:tr w:rsidR="00D65655" w:rsidRPr="0044291D" w14:paraId="088589D8" w14:textId="77777777" w:rsidTr="00D65655">
        <w:tc>
          <w:tcPr>
            <w:tcW w:w="2374" w:type="dxa"/>
            <w:shd w:val="clear" w:color="auto" w:fill="FFF2CC" w:themeFill="accent4" w:themeFillTint="33"/>
          </w:tcPr>
          <w:p w14:paraId="123B00EA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7C9EBB90" w14:textId="31B83576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sz w:val="20"/>
                <w:szCs w:val="20"/>
              </w:rPr>
              <w:t>Did the client d</w:t>
            </w: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>emonstrate good cognition and an understanding of the referral process</w:t>
            </w:r>
          </w:p>
        </w:tc>
        <w:tc>
          <w:tcPr>
            <w:tcW w:w="709" w:type="dxa"/>
          </w:tcPr>
          <w:p w14:paraId="708E8A1B" w14:textId="46230C8A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14:paraId="27552552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  <w:tr w:rsidR="00D65655" w:rsidRPr="0044291D" w14:paraId="309F7AD5" w14:textId="77777777" w:rsidTr="00D65655">
        <w:tc>
          <w:tcPr>
            <w:tcW w:w="2374" w:type="dxa"/>
            <w:shd w:val="clear" w:color="auto" w:fill="FFF2CC" w:themeFill="accent4" w:themeFillTint="33"/>
          </w:tcPr>
          <w:p w14:paraId="07152788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182F43C6" w14:textId="77777777" w:rsidR="00D65655" w:rsidRPr="0044291D" w:rsidRDefault="00D65655" w:rsidP="00D6565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sz w:val="20"/>
                <w:szCs w:val="20"/>
              </w:rPr>
              <w:t xml:space="preserve">Did the client have </w:t>
            </w: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 xml:space="preserve">the ability to show thought and reason?   </w:t>
            </w:r>
          </w:p>
          <w:p w14:paraId="519A45BA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2671C8B0" w14:textId="54F5E2B3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14:paraId="762CD2CA" w14:textId="77777777" w:rsidR="00D65655" w:rsidRPr="0044291D" w:rsidRDefault="00D65655" w:rsidP="0044291D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  <w:tr w:rsidR="00D65655" w:rsidRPr="0044291D" w14:paraId="5C34BC32" w14:textId="77777777" w:rsidTr="00D65655">
        <w:tc>
          <w:tcPr>
            <w:tcW w:w="2374" w:type="dxa"/>
            <w:shd w:val="clear" w:color="auto" w:fill="FFF2CC" w:themeFill="accent4" w:themeFillTint="33"/>
          </w:tcPr>
          <w:p w14:paraId="7A9456B4" w14:textId="77777777" w:rsidR="00D65655" w:rsidRPr="0044291D" w:rsidRDefault="00D65655" w:rsidP="00D6565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66A297BF" w14:textId="77777777" w:rsidR="00D65655" w:rsidRPr="0044291D" w:rsidRDefault="00D65655" w:rsidP="00D6565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sz w:val="20"/>
                <w:szCs w:val="20"/>
              </w:rPr>
              <w:t>Did the client show e</w:t>
            </w: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 xml:space="preserve">vidence of thought disorder during the assessment?   </w:t>
            </w:r>
          </w:p>
          <w:p w14:paraId="27CF2038" w14:textId="77777777" w:rsidR="00D65655" w:rsidRPr="0044291D" w:rsidRDefault="00D65655" w:rsidP="00D6565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013BC51" w14:textId="7806C477" w:rsidR="00D65655" w:rsidRPr="0044291D" w:rsidRDefault="00D65655" w:rsidP="00D6565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14:paraId="202C3D34" w14:textId="0EF3A265" w:rsidR="00D65655" w:rsidRPr="0044291D" w:rsidRDefault="00D65655" w:rsidP="00D6565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  <w:tr w:rsidR="00D65655" w:rsidRPr="0044291D" w14:paraId="0190EAEC" w14:textId="77777777" w:rsidTr="00D65655">
        <w:tc>
          <w:tcPr>
            <w:tcW w:w="2374" w:type="dxa"/>
            <w:shd w:val="clear" w:color="auto" w:fill="FFF2CC" w:themeFill="accent4" w:themeFillTint="33"/>
          </w:tcPr>
          <w:p w14:paraId="43302060" w14:textId="77777777" w:rsidR="00D65655" w:rsidRPr="0044291D" w:rsidRDefault="00D65655" w:rsidP="00D6565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41" w:type="dxa"/>
          </w:tcPr>
          <w:p w14:paraId="6770C56C" w14:textId="34AF4EFC" w:rsidR="00D65655" w:rsidRPr="0044291D" w:rsidRDefault="00D65655" w:rsidP="00D6565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sz w:val="20"/>
                <w:szCs w:val="20"/>
              </w:rPr>
              <w:t xml:space="preserve">Did the client’s </w:t>
            </w:r>
            <w:r w:rsidR="00894901">
              <w:rPr>
                <w:rFonts w:cstheme="minorHAnsi"/>
                <w:sz w:val="20"/>
                <w:szCs w:val="20"/>
              </w:rPr>
              <w:t>s</w:t>
            </w: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 xml:space="preserve">hort term and long-term memory appeared to be intact?   </w:t>
            </w:r>
          </w:p>
          <w:p w14:paraId="2856EB67" w14:textId="77777777" w:rsidR="00D65655" w:rsidRPr="0044291D" w:rsidRDefault="00D65655" w:rsidP="00D6565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299190CE" w14:textId="36AC0876" w:rsidR="00D65655" w:rsidRPr="0044291D" w:rsidRDefault="00D65655" w:rsidP="00D6565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8" w:type="dxa"/>
          </w:tcPr>
          <w:p w14:paraId="506D0620" w14:textId="77777777" w:rsidR="00D65655" w:rsidRPr="0044291D" w:rsidRDefault="00D65655" w:rsidP="00D6565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29D85E7D" w14:textId="6CADA9F1" w:rsidR="007347A4" w:rsidRPr="0044291D" w:rsidRDefault="007347A4" w:rsidP="00BB0472">
      <w:pPr>
        <w:rPr>
          <w:rFonts w:cstheme="minorHAnsi"/>
          <w:noProof/>
          <w:sz w:val="20"/>
          <w:szCs w:val="20"/>
          <w:lang w:eastAsia="en-GB"/>
        </w:rPr>
      </w:pPr>
    </w:p>
    <w:tbl>
      <w:tblPr>
        <w:tblStyle w:val="TableGrid"/>
        <w:tblW w:w="10632" w:type="dxa"/>
        <w:tblInd w:w="-998" w:type="dxa"/>
        <w:tblLook w:val="04A0" w:firstRow="1" w:lastRow="0" w:firstColumn="1" w:lastColumn="0" w:noHBand="0" w:noVBand="1"/>
      </w:tblPr>
      <w:tblGrid>
        <w:gridCol w:w="3403"/>
        <w:gridCol w:w="3886"/>
        <w:gridCol w:w="2068"/>
        <w:gridCol w:w="1275"/>
      </w:tblGrid>
      <w:tr w:rsidR="007347A4" w:rsidRPr="0044291D" w14:paraId="7CFA5D15" w14:textId="77777777" w:rsidTr="00AC5E01">
        <w:tc>
          <w:tcPr>
            <w:tcW w:w="3403" w:type="dxa"/>
            <w:shd w:val="clear" w:color="auto" w:fill="FFF2CC" w:themeFill="accent4" w:themeFillTint="33"/>
          </w:tcPr>
          <w:p w14:paraId="30468D96" w14:textId="08956019" w:rsidR="007347A4" w:rsidRPr="0044291D" w:rsidRDefault="007347A4" w:rsidP="00BB0472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4291D">
              <w:rPr>
                <w:rFonts w:cstheme="minorHAnsi"/>
                <w:color w:val="000000" w:themeColor="text1"/>
                <w:sz w:val="20"/>
                <w:szCs w:val="20"/>
              </w:rPr>
              <w:t xml:space="preserve">Therapeutic </w:t>
            </w:r>
            <w:r w:rsidRPr="0044291D">
              <w:rPr>
                <w:rFonts w:cstheme="minorHAnsi"/>
                <w:noProof/>
                <w:sz w:val="20"/>
                <w:szCs w:val="20"/>
                <w:lang w:eastAsia="en-GB"/>
              </w:rPr>
              <w:t>Support Required</w:t>
            </w:r>
          </w:p>
        </w:tc>
        <w:tc>
          <w:tcPr>
            <w:tcW w:w="3886" w:type="dxa"/>
          </w:tcPr>
          <w:p w14:paraId="1DB278E1" w14:textId="75F19882" w:rsidR="00AC5E01" w:rsidRPr="00F26094" w:rsidRDefault="00492372" w:rsidP="001E7B52">
            <w:pPr>
              <w:rPr>
                <w:rFonts w:ascii="Arial" w:hAnsi="Arial" w:cs="Arial"/>
                <w:noProof/>
                <w:lang w:eastAsia="en-GB"/>
              </w:rPr>
            </w:pPr>
            <w:r>
              <w:rPr>
                <w:rFonts w:ascii="Arial" w:hAnsi="Arial" w:cs="Arial"/>
                <w:noProof/>
                <w:lang w:eastAsia="en-GB"/>
              </w:rPr>
              <w:t>Is counselling recommended / modality / recommendation to be entered here</w:t>
            </w:r>
          </w:p>
        </w:tc>
        <w:tc>
          <w:tcPr>
            <w:tcW w:w="2068" w:type="dxa"/>
            <w:shd w:val="clear" w:color="auto" w:fill="FFF2CC" w:themeFill="accent4" w:themeFillTint="33"/>
          </w:tcPr>
          <w:p w14:paraId="62D4165B" w14:textId="0A06DB05" w:rsidR="007347A4" w:rsidRPr="0044291D" w:rsidRDefault="007347A4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  <w:r w:rsidRPr="0044291D">
              <w:rPr>
                <w:rFonts w:cstheme="minorHAnsi"/>
                <w:noProof/>
                <w:sz w:val="20"/>
                <w:szCs w:val="20"/>
                <w:lang w:eastAsia="en-GB"/>
              </w:rPr>
              <w:t>Number of Sessions</w:t>
            </w:r>
          </w:p>
        </w:tc>
        <w:tc>
          <w:tcPr>
            <w:tcW w:w="1275" w:type="dxa"/>
          </w:tcPr>
          <w:p w14:paraId="7D6A959B" w14:textId="1C98BA1A" w:rsidR="007347A4" w:rsidRPr="00F26094" w:rsidRDefault="00411E40" w:rsidP="00BB0472">
            <w:pPr>
              <w:rPr>
                <w:rFonts w:ascii="Arial" w:hAnsi="Arial" w:cs="Arial"/>
                <w:noProof/>
                <w:lang w:eastAsia="en-GB"/>
              </w:rPr>
            </w:pPr>
            <w:r>
              <w:rPr>
                <w:rFonts w:ascii="Arial" w:hAnsi="Arial" w:cs="Arial"/>
                <w:noProof/>
                <w:lang w:eastAsia="en-GB"/>
              </w:rPr>
              <w:t xml:space="preserve"> </w:t>
            </w:r>
          </w:p>
        </w:tc>
      </w:tr>
      <w:tr w:rsidR="007347A4" w:rsidRPr="0044291D" w14:paraId="5610AE85" w14:textId="77777777" w:rsidTr="00AC5E01">
        <w:tc>
          <w:tcPr>
            <w:tcW w:w="3403" w:type="dxa"/>
          </w:tcPr>
          <w:p w14:paraId="2BD1DF8C" w14:textId="5EA8FFAA" w:rsidR="007347A4" w:rsidRPr="0044291D" w:rsidRDefault="007347A4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  <w:r w:rsidRPr="0044291D">
              <w:rPr>
                <w:rFonts w:cstheme="minorHAnsi"/>
                <w:noProof/>
                <w:sz w:val="20"/>
                <w:szCs w:val="20"/>
                <w:lang w:eastAsia="en-GB"/>
              </w:rPr>
              <w:t>Name of Recommended</w:t>
            </w:r>
            <w:r w:rsidR="00AC5E01" w:rsidRPr="0044291D">
              <w:rPr>
                <w:rFonts w:cstheme="minorHAnsi"/>
                <w:noProof/>
                <w:sz w:val="20"/>
                <w:szCs w:val="20"/>
                <w:lang w:eastAsia="en-GB"/>
              </w:rPr>
              <w:t xml:space="preserve"> </w:t>
            </w:r>
            <w:r w:rsidRPr="0044291D">
              <w:rPr>
                <w:rFonts w:cstheme="minorHAnsi"/>
                <w:noProof/>
                <w:sz w:val="20"/>
                <w:szCs w:val="20"/>
                <w:lang w:eastAsia="en-GB"/>
              </w:rPr>
              <w:t xml:space="preserve">Practitioner </w:t>
            </w:r>
          </w:p>
        </w:tc>
        <w:tc>
          <w:tcPr>
            <w:tcW w:w="7229" w:type="dxa"/>
            <w:gridSpan w:val="3"/>
          </w:tcPr>
          <w:p w14:paraId="56E2CE49" w14:textId="7AE001D8" w:rsidR="00884C73" w:rsidRPr="0044291D" w:rsidRDefault="00884C73" w:rsidP="004A53C7">
            <w:pPr>
              <w:rPr>
                <w:rFonts w:cstheme="minorHAnsi"/>
                <w:noProof/>
                <w:sz w:val="20"/>
                <w:szCs w:val="20"/>
                <w:lang w:val="de-DE" w:eastAsia="en-GB"/>
              </w:rPr>
            </w:pPr>
          </w:p>
        </w:tc>
      </w:tr>
    </w:tbl>
    <w:p w14:paraId="5D5D642E" w14:textId="77777777" w:rsidR="007347A4" w:rsidRPr="0044291D" w:rsidRDefault="007347A4" w:rsidP="00BB0472">
      <w:pPr>
        <w:rPr>
          <w:rFonts w:cstheme="minorHAnsi"/>
          <w:noProof/>
          <w:sz w:val="20"/>
          <w:szCs w:val="20"/>
          <w:lang w:val="de-DE" w:eastAsia="en-GB"/>
        </w:rPr>
      </w:pPr>
    </w:p>
    <w:tbl>
      <w:tblPr>
        <w:tblStyle w:val="TableGrid"/>
        <w:tblW w:w="10632" w:type="dxa"/>
        <w:tblInd w:w="-998" w:type="dxa"/>
        <w:tblLook w:val="04A0" w:firstRow="1" w:lastRow="0" w:firstColumn="1" w:lastColumn="0" w:noHBand="0" w:noVBand="1"/>
      </w:tblPr>
      <w:tblGrid>
        <w:gridCol w:w="3403"/>
        <w:gridCol w:w="1418"/>
        <w:gridCol w:w="1134"/>
        <w:gridCol w:w="1275"/>
        <w:gridCol w:w="1134"/>
        <w:gridCol w:w="1134"/>
        <w:gridCol w:w="1134"/>
      </w:tblGrid>
      <w:tr w:rsidR="006B0822" w:rsidRPr="0044291D" w14:paraId="57713DAD" w14:textId="77777777" w:rsidTr="006B0822">
        <w:tc>
          <w:tcPr>
            <w:tcW w:w="3403" w:type="dxa"/>
            <w:shd w:val="clear" w:color="auto" w:fill="FFF2CC" w:themeFill="accent4" w:themeFillTint="33"/>
          </w:tcPr>
          <w:p w14:paraId="31173B3A" w14:textId="24D59079" w:rsidR="006B0822" w:rsidRPr="0044291D" w:rsidRDefault="006B0822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  <w:r w:rsidRPr="0044291D">
              <w:rPr>
                <w:rFonts w:cstheme="minorHAnsi"/>
                <w:noProof/>
                <w:sz w:val="20"/>
                <w:szCs w:val="20"/>
                <w:lang w:eastAsia="en-GB"/>
              </w:rPr>
              <w:t>Please indicate if other Ben services are required as a follow up.</w:t>
            </w:r>
          </w:p>
        </w:tc>
        <w:tc>
          <w:tcPr>
            <w:tcW w:w="1418" w:type="dxa"/>
            <w:shd w:val="clear" w:color="auto" w:fill="FFF2CC" w:themeFill="accent4" w:themeFillTint="33"/>
          </w:tcPr>
          <w:p w14:paraId="6D635D9B" w14:textId="4318AD62" w:rsidR="006B0822" w:rsidRPr="0044291D" w:rsidRDefault="006B0822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  <w:r w:rsidRPr="0044291D">
              <w:rPr>
                <w:rFonts w:cstheme="minorHAnsi"/>
                <w:noProof/>
                <w:sz w:val="20"/>
                <w:szCs w:val="20"/>
                <w:lang w:eastAsia="en-GB"/>
              </w:rPr>
              <w:t>Life Coaching</w:t>
            </w:r>
          </w:p>
        </w:tc>
        <w:tc>
          <w:tcPr>
            <w:tcW w:w="1134" w:type="dxa"/>
          </w:tcPr>
          <w:p w14:paraId="0856C1E5" w14:textId="10D8EF5C" w:rsidR="006B0822" w:rsidRPr="0044291D" w:rsidRDefault="006B0822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1275" w:type="dxa"/>
            <w:shd w:val="clear" w:color="auto" w:fill="FFF2CC" w:themeFill="accent4" w:themeFillTint="33"/>
          </w:tcPr>
          <w:p w14:paraId="37BC3CC1" w14:textId="77777777" w:rsidR="006B0822" w:rsidRPr="0044291D" w:rsidRDefault="006B0822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  <w:r w:rsidRPr="0044291D">
              <w:rPr>
                <w:rFonts w:cstheme="minorHAnsi"/>
                <w:noProof/>
                <w:sz w:val="20"/>
                <w:szCs w:val="20"/>
                <w:lang w:eastAsia="en-GB"/>
              </w:rPr>
              <w:t>SilverCloud</w:t>
            </w:r>
          </w:p>
          <w:p w14:paraId="5864E957" w14:textId="56788CA9" w:rsidR="006B0822" w:rsidRPr="0044291D" w:rsidRDefault="006B0822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  <w:r w:rsidRPr="0044291D">
              <w:rPr>
                <w:rFonts w:cstheme="minorHAnsi"/>
                <w:noProof/>
                <w:sz w:val="20"/>
                <w:szCs w:val="20"/>
                <w:lang w:eastAsia="en-GB"/>
              </w:rPr>
              <w:t>Supported</w:t>
            </w:r>
          </w:p>
        </w:tc>
        <w:tc>
          <w:tcPr>
            <w:tcW w:w="1134" w:type="dxa"/>
          </w:tcPr>
          <w:p w14:paraId="2DD58EC0" w14:textId="77777777" w:rsidR="006B0822" w:rsidRPr="0044291D" w:rsidRDefault="006B0822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shd w:val="clear" w:color="auto" w:fill="FFF2CC" w:themeFill="accent4" w:themeFillTint="33"/>
          </w:tcPr>
          <w:p w14:paraId="74D216F1" w14:textId="0832D18D" w:rsidR="006B0822" w:rsidRPr="0044291D" w:rsidRDefault="006B0822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  <w:r w:rsidRPr="0044291D">
              <w:rPr>
                <w:rFonts w:cstheme="minorHAnsi"/>
                <w:noProof/>
                <w:sz w:val="20"/>
                <w:szCs w:val="20"/>
                <w:lang w:eastAsia="en-GB"/>
              </w:rPr>
              <w:t>SilverCloud Self-help</w:t>
            </w:r>
          </w:p>
        </w:tc>
        <w:tc>
          <w:tcPr>
            <w:tcW w:w="1134" w:type="dxa"/>
          </w:tcPr>
          <w:p w14:paraId="6347E035" w14:textId="14E4EFF0" w:rsidR="006B0822" w:rsidRPr="0044291D" w:rsidRDefault="006B0822" w:rsidP="00BB0472">
            <w:pPr>
              <w:rPr>
                <w:rFonts w:cstheme="minorHAnsi"/>
                <w:noProof/>
                <w:sz w:val="20"/>
                <w:szCs w:val="20"/>
                <w:lang w:eastAsia="en-GB"/>
              </w:rPr>
            </w:pPr>
          </w:p>
        </w:tc>
      </w:tr>
    </w:tbl>
    <w:p w14:paraId="179C2F7D" w14:textId="77777777" w:rsidR="006A4321" w:rsidRPr="0044291D" w:rsidRDefault="006A4321" w:rsidP="00B9265B">
      <w:pPr>
        <w:rPr>
          <w:rFonts w:cstheme="minorHAnsi"/>
          <w:noProof/>
          <w:sz w:val="20"/>
          <w:szCs w:val="20"/>
          <w:lang w:eastAsia="en-GB"/>
        </w:rPr>
      </w:pPr>
    </w:p>
    <w:sectPr w:rsidR="006A4321" w:rsidRPr="0044291D" w:rsidSect="00944075">
      <w:headerReference w:type="default" r:id="rId9"/>
      <w:pgSz w:w="11906" w:h="16838"/>
      <w:pgMar w:top="1440" w:right="1440" w:bottom="1440" w:left="1440" w:header="51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968E9" w14:textId="77777777" w:rsidR="00F075A7" w:rsidRDefault="00F075A7" w:rsidP="00EF78F6">
      <w:pPr>
        <w:spacing w:after="0" w:line="240" w:lineRule="auto"/>
      </w:pPr>
      <w:r>
        <w:separator/>
      </w:r>
    </w:p>
  </w:endnote>
  <w:endnote w:type="continuationSeparator" w:id="0">
    <w:p w14:paraId="1B4C219D" w14:textId="77777777" w:rsidR="00F075A7" w:rsidRDefault="00F075A7" w:rsidP="00EF78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0B84D" w14:textId="77777777" w:rsidR="00F075A7" w:rsidRDefault="00F075A7" w:rsidP="00EF78F6">
      <w:pPr>
        <w:spacing w:after="0" w:line="240" w:lineRule="auto"/>
      </w:pPr>
      <w:r>
        <w:separator/>
      </w:r>
    </w:p>
  </w:footnote>
  <w:footnote w:type="continuationSeparator" w:id="0">
    <w:p w14:paraId="77B4EAAE" w14:textId="77777777" w:rsidR="00F075A7" w:rsidRDefault="00F075A7" w:rsidP="00EF78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7AF3C" w14:textId="034A283F" w:rsidR="000142ED" w:rsidRPr="000142ED" w:rsidRDefault="00FB1DCA" w:rsidP="000142ED">
    <w:pPr>
      <w:rPr>
        <w:rFonts w:cstheme="minorHAnsi"/>
        <w:b/>
        <w:iCs/>
        <w:color w:val="000000" w:themeColor="text1"/>
        <w:sz w:val="28"/>
        <w:szCs w:val="28"/>
      </w:rPr>
    </w:pPr>
    <w:r>
      <w:rPr>
        <w:rFonts w:cstheme="minorHAnsi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171083" wp14:editId="5D3A3A66">
              <wp:simplePos x="0" y="0"/>
              <wp:positionH relativeFrom="column">
                <wp:posOffset>5029200</wp:posOffset>
              </wp:positionH>
              <wp:positionV relativeFrom="paragraph">
                <wp:posOffset>-138430</wp:posOffset>
              </wp:positionV>
              <wp:extent cx="1422400" cy="476250"/>
              <wp:effectExtent l="0" t="0" r="635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22400" cy="4762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EB95F09" w14:textId="4B000239" w:rsidR="00FB1DCA" w:rsidRDefault="00FB1DCA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1710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96pt;margin-top:-10.9pt;width:112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" fillcolor="white [3201]" stroked="f" strokeweight=".5pt">
              <v:textbox>
                <w:txbxContent>
                  <w:p w14:paraId="2EB95F09" w14:textId="4B000239" w:rsidR="00FB1DCA" w:rsidRDefault="00FB1DCA"/>
                </w:txbxContent>
              </v:textbox>
            </v:shape>
          </w:pict>
        </mc:Fallback>
      </mc:AlternateContent>
    </w:r>
    <w:r w:rsidR="000142ED" w:rsidRPr="000142ED">
      <w:rPr>
        <w:rFonts w:ascii="Arial" w:hAnsi="Arial" w:cs="Arial"/>
        <w:b/>
        <w:iCs/>
        <w:color w:val="000000" w:themeColor="text1"/>
        <w:sz w:val="32"/>
        <w:szCs w:val="32"/>
      </w:rPr>
      <w:t xml:space="preserve"> </w:t>
    </w:r>
    <w:r w:rsidR="000142ED" w:rsidRPr="000142ED">
      <w:rPr>
        <w:rFonts w:cstheme="minorHAnsi"/>
        <w:b/>
        <w:iCs/>
        <w:color w:val="000000" w:themeColor="text1"/>
        <w:sz w:val="28"/>
        <w:szCs w:val="28"/>
      </w:rPr>
      <w:t>Mental Health Assessment</w:t>
    </w:r>
    <w:r w:rsidR="007623AC">
      <w:rPr>
        <w:rFonts w:cstheme="minorHAnsi"/>
        <w:b/>
        <w:iCs/>
        <w:color w:val="000000" w:themeColor="text1"/>
        <w:sz w:val="28"/>
        <w:szCs w:val="28"/>
      </w:rPr>
      <w:t xml:space="preserve"> and</w:t>
    </w:r>
    <w:r w:rsidR="000142ED" w:rsidRPr="000142ED">
      <w:rPr>
        <w:rFonts w:cstheme="minorHAnsi"/>
        <w:b/>
        <w:iCs/>
        <w:color w:val="000000" w:themeColor="text1"/>
        <w:sz w:val="28"/>
        <w:szCs w:val="28"/>
      </w:rPr>
      <w:t xml:space="preserve"> Recommendation </w:t>
    </w:r>
  </w:p>
  <w:p w14:paraId="03F9B86C" w14:textId="029A6BC4" w:rsidR="00EF78F6" w:rsidRPr="0089183C" w:rsidRDefault="00EF78F6" w:rsidP="00EF78F6">
    <w:pPr>
      <w:pStyle w:val="Header"/>
      <w:tabs>
        <w:tab w:val="right" w:pos="9026"/>
      </w:tabs>
      <w:rPr>
        <w:rFonts w:cstheme="minorHAnsi"/>
        <w:sz w:val="24"/>
        <w:szCs w:val="24"/>
      </w:rPr>
    </w:pPr>
    <w:r w:rsidRPr="0089183C">
      <w:rPr>
        <w:rFonts w:cstheme="minorHAnsi"/>
        <w:sz w:val="24"/>
        <w:szCs w:val="24"/>
      </w:rPr>
      <w:tab/>
    </w:r>
    <w:r w:rsidRPr="0089183C">
      <w:rPr>
        <w:rFonts w:cstheme="minorHAnsi"/>
        <w:sz w:val="24"/>
        <w:szCs w:val="24"/>
      </w:rPr>
      <w:tab/>
    </w:r>
    <w:r w:rsidRPr="0089183C">
      <w:rPr>
        <w:rFonts w:cstheme="minorHAnsi"/>
        <w:sz w:val="24"/>
        <w:szCs w:val="24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TG2NDUwMAFyTJR0lIJTi4sz8/NACgwtawHQoD+SLQAAAA=="/>
  </w:docVars>
  <w:rsids>
    <w:rsidRoot w:val="009374B7"/>
    <w:rsid w:val="000142ED"/>
    <w:rsid w:val="00016ECD"/>
    <w:rsid w:val="0002798A"/>
    <w:rsid w:val="000315DD"/>
    <w:rsid w:val="00047729"/>
    <w:rsid w:val="00052CEC"/>
    <w:rsid w:val="00071AE4"/>
    <w:rsid w:val="00072107"/>
    <w:rsid w:val="00077B80"/>
    <w:rsid w:val="0009705D"/>
    <w:rsid w:val="001104CE"/>
    <w:rsid w:val="001148F9"/>
    <w:rsid w:val="00126DC7"/>
    <w:rsid w:val="00141B0B"/>
    <w:rsid w:val="0018134F"/>
    <w:rsid w:val="00191F3A"/>
    <w:rsid w:val="001B1A13"/>
    <w:rsid w:val="001D2143"/>
    <w:rsid w:val="001D634E"/>
    <w:rsid w:val="001E7B52"/>
    <w:rsid w:val="00210EAC"/>
    <w:rsid w:val="0025654E"/>
    <w:rsid w:val="00282D2F"/>
    <w:rsid w:val="002942CD"/>
    <w:rsid w:val="002A4FCA"/>
    <w:rsid w:val="002E2BAF"/>
    <w:rsid w:val="002E4AAF"/>
    <w:rsid w:val="00327F9D"/>
    <w:rsid w:val="00342DB2"/>
    <w:rsid w:val="00387784"/>
    <w:rsid w:val="003902AC"/>
    <w:rsid w:val="00390536"/>
    <w:rsid w:val="003C14BD"/>
    <w:rsid w:val="003C6841"/>
    <w:rsid w:val="00411E40"/>
    <w:rsid w:val="00417B6B"/>
    <w:rsid w:val="0042378C"/>
    <w:rsid w:val="0044291D"/>
    <w:rsid w:val="00461BC4"/>
    <w:rsid w:val="00462D61"/>
    <w:rsid w:val="00463C62"/>
    <w:rsid w:val="004674FC"/>
    <w:rsid w:val="0047062B"/>
    <w:rsid w:val="00480FB8"/>
    <w:rsid w:val="00492372"/>
    <w:rsid w:val="004A53C7"/>
    <w:rsid w:val="004C2C64"/>
    <w:rsid w:val="004C7A4D"/>
    <w:rsid w:val="00545C62"/>
    <w:rsid w:val="00547BDE"/>
    <w:rsid w:val="00583779"/>
    <w:rsid w:val="00591607"/>
    <w:rsid w:val="005A02E0"/>
    <w:rsid w:val="005C4A0D"/>
    <w:rsid w:val="005D51E7"/>
    <w:rsid w:val="00603B26"/>
    <w:rsid w:val="00662992"/>
    <w:rsid w:val="006946AB"/>
    <w:rsid w:val="006A1657"/>
    <w:rsid w:val="006A4321"/>
    <w:rsid w:val="006B0822"/>
    <w:rsid w:val="006D02A1"/>
    <w:rsid w:val="00720D06"/>
    <w:rsid w:val="007347A4"/>
    <w:rsid w:val="00745ABD"/>
    <w:rsid w:val="007623AC"/>
    <w:rsid w:val="0079721B"/>
    <w:rsid w:val="007B153C"/>
    <w:rsid w:val="007D5336"/>
    <w:rsid w:val="0080032C"/>
    <w:rsid w:val="00810064"/>
    <w:rsid w:val="008167E4"/>
    <w:rsid w:val="00835DF5"/>
    <w:rsid w:val="00871B2C"/>
    <w:rsid w:val="00884C73"/>
    <w:rsid w:val="00891086"/>
    <w:rsid w:val="0089183C"/>
    <w:rsid w:val="00893154"/>
    <w:rsid w:val="00893534"/>
    <w:rsid w:val="00894901"/>
    <w:rsid w:val="009374B7"/>
    <w:rsid w:val="00944075"/>
    <w:rsid w:val="009552BB"/>
    <w:rsid w:val="00990620"/>
    <w:rsid w:val="009955C0"/>
    <w:rsid w:val="009B7623"/>
    <w:rsid w:val="009C4B46"/>
    <w:rsid w:val="00A068A3"/>
    <w:rsid w:val="00A12BC4"/>
    <w:rsid w:val="00A318DF"/>
    <w:rsid w:val="00A86D01"/>
    <w:rsid w:val="00AA3B92"/>
    <w:rsid w:val="00AC5E01"/>
    <w:rsid w:val="00AD4B2E"/>
    <w:rsid w:val="00B25F21"/>
    <w:rsid w:val="00B33912"/>
    <w:rsid w:val="00B429F2"/>
    <w:rsid w:val="00B51DB2"/>
    <w:rsid w:val="00B707FB"/>
    <w:rsid w:val="00B91297"/>
    <w:rsid w:val="00B9265B"/>
    <w:rsid w:val="00BB03A0"/>
    <w:rsid w:val="00BB0472"/>
    <w:rsid w:val="00BE4EEB"/>
    <w:rsid w:val="00BE7EB6"/>
    <w:rsid w:val="00CA607C"/>
    <w:rsid w:val="00CE6146"/>
    <w:rsid w:val="00CE6F5C"/>
    <w:rsid w:val="00CF0588"/>
    <w:rsid w:val="00D65655"/>
    <w:rsid w:val="00D75CD6"/>
    <w:rsid w:val="00DC66FE"/>
    <w:rsid w:val="00DF0935"/>
    <w:rsid w:val="00DF1186"/>
    <w:rsid w:val="00E007DB"/>
    <w:rsid w:val="00E26600"/>
    <w:rsid w:val="00E26EC6"/>
    <w:rsid w:val="00E463BB"/>
    <w:rsid w:val="00E635DA"/>
    <w:rsid w:val="00E854B2"/>
    <w:rsid w:val="00EA1524"/>
    <w:rsid w:val="00EB0527"/>
    <w:rsid w:val="00EC2D38"/>
    <w:rsid w:val="00ED4636"/>
    <w:rsid w:val="00EF78F6"/>
    <w:rsid w:val="00EF79DC"/>
    <w:rsid w:val="00F05BCE"/>
    <w:rsid w:val="00F075A7"/>
    <w:rsid w:val="00F26094"/>
    <w:rsid w:val="00F972EE"/>
    <w:rsid w:val="00FA0DFB"/>
    <w:rsid w:val="00FB1DCA"/>
    <w:rsid w:val="00FC7D7C"/>
    <w:rsid w:val="00FD6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0ECF2"/>
  <w15:chartTrackingRefBased/>
  <w15:docId w15:val="{42202CA6-8C73-4C21-9536-03C328724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4B2"/>
  </w:style>
  <w:style w:type="paragraph" w:styleId="Heading1">
    <w:name w:val="heading 1"/>
    <w:basedOn w:val="Normal"/>
    <w:link w:val="Heading1Char"/>
    <w:uiPriority w:val="9"/>
    <w:qFormat/>
    <w:rsid w:val="00BE4EE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74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F78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8F6"/>
  </w:style>
  <w:style w:type="paragraph" w:styleId="Footer">
    <w:name w:val="footer"/>
    <w:basedOn w:val="Normal"/>
    <w:link w:val="FooterChar"/>
    <w:uiPriority w:val="99"/>
    <w:unhideWhenUsed/>
    <w:rsid w:val="00EF78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8F6"/>
  </w:style>
  <w:style w:type="character" w:styleId="Hyperlink">
    <w:name w:val="Hyperlink"/>
    <w:basedOn w:val="DefaultParagraphFont"/>
    <w:uiPriority w:val="99"/>
    <w:unhideWhenUsed/>
    <w:rsid w:val="00603B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1DC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E4EEB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49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C774E9165B5445962C9A10CABDB626" ma:contentTypeVersion="12" ma:contentTypeDescription="Create a new document." ma:contentTypeScope="" ma:versionID="d107aca7fb3678792bca05581c79d984">
  <xsd:schema xmlns:xsd="http://www.w3.org/2001/XMLSchema" xmlns:xs="http://www.w3.org/2001/XMLSchema" xmlns:p="http://schemas.microsoft.com/office/2006/metadata/properties" xmlns:ns2="e226659e-8e2a-4f03-88a1-6c1da725fa32" xmlns:ns3="295e457a-e37a-47bb-aabb-abf047272baa" targetNamespace="http://schemas.microsoft.com/office/2006/metadata/properties" ma:root="true" ma:fieldsID="a22f3e98850a60db8c7d866dce0653ef" ns2:_="" ns3:_="">
    <xsd:import namespace="e226659e-8e2a-4f03-88a1-6c1da725fa32"/>
    <xsd:import namespace="295e457a-e37a-47bb-aabb-abf047272b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6659e-8e2a-4f03-88a1-6c1da725fa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e457a-e37a-47bb-aabb-abf047272b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373705-9385-400A-AB45-98CDA4205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6659e-8e2a-4f03-88a1-6c1da725fa32"/>
    <ds:schemaRef ds:uri="295e457a-e37a-47bb-aabb-abf047272b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08ECEE-5BA7-4423-932A-806C48DCC9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5B9BA8-169C-4D1E-9F40-C34F50693122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e226659e-8e2a-4f03-88a1-6c1da725fa32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295e457a-e37a-47bb-aabb-abf047272baa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Johnson</dc:creator>
  <cp:lastModifiedBy>Lucy Johnson</cp:lastModifiedBy>
  <cp:revision>3</cp:revision>
  <dcterms:created xsi:type="dcterms:W3CDTF">2023-12-18T12:13:00Z</dcterms:created>
  <dcterms:modified xsi:type="dcterms:W3CDTF">2023-12-18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A3F31D8E0AE14F81558A14D4411934</vt:lpwstr>
  </property>
</Properties>
</file>